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5163" w:type="dxa"/>
        <w:jc w:val="center"/>
        <w:tblLayout w:type="fixed"/>
        <w:tblLook w:val="04A0" w:firstRow="1" w:lastRow="0" w:firstColumn="1" w:lastColumn="0" w:noHBand="0" w:noVBand="1"/>
      </w:tblPr>
      <w:tblGrid>
        <w:gridCol w:w="535"/>
        <w:gridCol w:w="2012"/>
        <w:gridCol w:w="850"/>
        <w:gridCol w:w="851"/>
        <w:gridCol w:w="1134"/>
        <w:gridCol w:w="3795"/>
        <w:gridCol w:w="1875"/>
        <w:gridCol w:w="1984"/>
        <w:gridCol w:w="1701"/>
        <w:gridCol w:w="426"/>
      </w:tblGrid>
      <w:tr w:rsidR="00A63AF7" w:rsidRPr="00984B71" w14:paraId="373E4A15" w14:textId="5D153097" w:rsidTr="002A58CD">
        <w:trPr>
          <w:trHeight w:val="416"/>
          <w:tblHeader/>
          <w:jc w:val="center"/>
        </w:trPr>
        <w:tc>
          <w:tcPr>
            <w:tcW w:w="535" w:type="dxa"/>
            <w:vMerge w:val="restart"/>
            <w:textDirection w:val="btLr"/>
          </w:tcPr>
          <w:p w14:paraId="5AD197B3" w14:textId="54823944" w:rsidR="00A63AF7" w:rsidRPr="00984B71" w:rsidRDefault="00A63AF7" w:rsidP="00984B71">
            <w:pPr>
              <w:shd w:val="clear" w:color="auto" w:fill="FFFFFF" w:themeFill="background1"/>
              <w:ind w:left="113" w:right="113"/>
              <w:jc w:val="center"/>
              <w:rPr>
                <w:rFonts w:asciiTheme="majorHAnsi" w:hAnsiTheme="majorHAnsi" w:cstheme="majorHAnsi"/>
                <w:b/>
              </w:rPr>
            </w:pPr>
            <w:bookmarkStart w:id="0" w:name="_GoBack"/>
            <w:bookmarkEnd w:id="0"/>
            <w:r w:rsidRPr="00984B71">
              <w:rPr>
                <w:rFonts w:asciiTheme="majorHAnsi" w:hAnsiTheme="majorHAnsi" w:cstheme="majorHAnsi"/>
                <w:b/>
              </w:rPr>
              <w:t>WORK PACKAGE</w:t>
            </w:r>
          </w:p>
        </w:tc>
        <w:tc>
          <w:tcPr>
            <w:tcW w:w="2012" w:type="dxa"/>
            <w:vMerge w:val="restart"/>
            <w:vAlign w:val="center"/>
          </w:tcPr>
          <w:p w14:paraId="1CE4D9A3" w14:textId="51D1059F" w:rsidR="00A63AF7" w:rsidRPr="00984B71" w:rsidRDefault="00A63AF7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b/>
              </w:rPr>
            </w:pPr>
            <w:r w:rsidRPr="00984B71">
              <w:rPr>
                <w:rFonts w:asciiTheme="majorHAnsi" w:hAnsiTheme="majorHAnsi" w:cstheme="majorHAnsi"/>
                <w:b/>
              </w:rPr>
              <w:t>Activity</w:t>
            </w:r>
          </w:p>
        </w:tc>
        <w:tc>
          <w:tcPr>
            <w:tcW w:w="2835" w:type="dxa"/>
            <w:gridSpan w:val="3"/>
            <w:vAlign w:val="center"/>
          </w:tcPr>
          <w:p w14:paraId="127DFB63" w14:textId="77777777" w:rsidR="00A63AF7" w:rsidRPr="00984B71" w:rsidRDefault="00A63AF7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b/>
              </w:rPr>
            </w:pPr>
            <w:r w:rsidRPr="00984B71">
              <w:rPr>
                <w:rFonts w:asciiTheme="majorHAnsi" w:hAnsiTheme="majorHAnsi" w:cstheme="majorHAnsi"/>
                <w:b/>
              </w:rPr>
              <w:t>Responsability</w:t>
            </w:r>
          </w:p>
        </w:tc>
        <w:tc>
          <w:tcPr>
            <w:tcW w:w="3795" w:type="dxa"/>
            <w:vMerge w:val="restart"/>
            <w:vAlign w:val="center"/>
          </w:tcPr>
          <w:p w14:paraId="5A149189" w14:textId="4F81EEAB" w:rsidR="00A63AF7" w:rsidRPr="00984B71" w:rsidRDefault="005D39E7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b/>
              </w:rPr>
            </w:pPr>
            <w:r w:rsidRPr="00984B71">
              <w:rPr>
                <w:rFonts w:asciiTheme="majorHAnsi" w:hAnsiTheme="majorHAnsi" w:cstheme="majorHAnsi"/>
                <w:b/>
              </w:rPr>
              <w:t>Objective</w:t>
            </w:r>
          </w:p>
        </w:tc>
        <w:tc>
          <w:tcPr>
            <w:tcW w:w="1875" w:type="dxa"/>
            <w:vMerge w:val="restart"/>
            <w:vAlign w:val="center"/>
          </w:tcPr>
          <w:p w14:paraId="62201F77" w14:textId="77777777" w:rsidR="00A63AF7" w:rsidRPr="00984B71" w:rsidRDefault="00A63AF7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b/>
              </w:rPr>
            </w:pPr>
            <w:r w:rsidRPr="00984B71">
              <w:rPr>
                <w:rFonts w:asciiTheme="majorHAnsi" w:hAnsiTheme="majorHAnsi" w:cstheme="majorHAnsi"/>
                <w:b/>
              </w:rPr>
              <w:t>Indicators</w:t>
            </w:r>
          </w:p>
          <w:p w14:paraId="05640B40" w14:textId="77777777" w:rsidR="00A63AF7" w:rsidRPr="00984B71" w:rsidRDefault="00A63AF7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b/>
              </w:rPr>
            </w:pPr>
            <w:r w:rsidRPr="00984B71">
              <w:rPr>
                <w:rFonts w:asciiTheme="majorHAnsi" w:hAnsiTheme="majorHAnsi" w:cstheme="majorHAnsi"/>
                <w:b/>
              </w:rPr>
              <w:t>Products</w:t>
            </w:r>
          </w:p>
        </w:tc>
        <w:tc>
          <w:tcPr>
            <w:tcW w:w="1984" w:type="dxa"/>
            <w:vMerge w:val="restart"/>
            <w:vAlign w:val="center"/>
          </w:tcPr>
          <w:p w14:paraId="6A1042C1" w14:textId="55A7BDA2" w:rsidR="00A63AF7" w:rsidRPr="00984B71" w:rsidRDefault="00A63AF7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b/>
              </w:rPr>
            </w:pPr>
            <w:r w:rsidRPr="00984B71">
              <w:rPr>
                <w:rFonts w:asciiTheme="majorHAnsi" w:hAnsiTheme="majorHAnsi" w:cstheme="majorHAnsi"/>
                <w:b/>
              </w:rPr>
              <w:t>Target</w:t>
            </w:r>
          </w:p>
        </w:tc>
        <w:tc>
          <w:tcPr>
            <w:tcW w:w="1701" w:type="dxa"/>
            <w:vMerge w:val="restart"/>
            <w:vAlign w:val="center"/>
          </w:tcPr>
          <w:p w14:paraId="00C91240" w14:textId="77777777" w:rsidR="00F7450A" w:rsidRPr="00984B71" w:rsidRDefault="00A63AF7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b/>
              </w:rPr>
            </w:pPr>
            <w:r w:rsidRPr="00984B71">
              <w:rPr>
                <w:rFonts w:asciiTheme="majorHAnsi" w:hAnsiTheme="majorHAnsi" w:cstheme="majorHAnsi"/>
                <w:b/>
              </w:rPr>
              <w:t>Schedule</w:t>
            </w:r>
          </w:p>
          <w:p w14:paraId="0CDDE246" w14:textId="15F0BE97" w:rsidR="00A63AF7" w:rsidRPr="00984B71" w:rsidRDefault="00F7450A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b/>
              </w:rPr>
            </w:pPr>
            <w:r w:rsidRPr="00984B71">
              <w:rPr>
                <w:rFonts w:asciiTheme="majorHAnsi" w:hAnsiTheme="majorHAnsi" w:cstheme="majorHAnsi"/>
                <w:b/>
              </w:rPr>
              <w:t xml:space="preserve">/ </w:t>
            </w:r>
            <w:r w:rsidR="005C7CFB" w:rsidRPr="00984B71">
              <w:rPr>
                <w:rFonts w:asciiTheme="majorHAnsi" w:hAnsiTheme="majorHAnsi" w:cstheme="majorHAnsi"/>
                <w:b/>
              </w:rPr>
              <w:t>Due date</w:t>
            </w:r>
          </w:p>
        </w:tc>
        <w:tc>
          <w:tcPr>
            <w:tcW w:w="426" w:type="dxa"/>
            <w:vMerge w:val="restart"/>
            <w:textDirection w:val="btLr"/>
          </w:tcPr>
          <w:p w14:paraId="10F601A0" w14:textId="392BB952" w:rsidR="00A63AF7" w:rsidRPr="00984B71" w:rsidRDefault="00591D8F" w:rsidP="00984B71">
            <w:pPr>
              <w:shd w:val="clear" w:color="auto" w:fill="FFFFFF" w:themeFill="background1"/>
              <w:ind w:left="113" w:right="113"/>
              <w:jc w:val="center"/>
              <w:rPr>
                <w:rFonts w:asciiTheme="majorHAnsi" w:hAnsiTheme="majorHAnsi" w:cstheme="majorHAnsi"/>
                <w:b/>
              </w:rPr>
            </w:pPr>
            <w:r w:rsidRPr="00984B71">
              <w:rPr>
                <w:rFonts w:asciiTheme="majorHAnsi" w:hAnsiTheme="majorHAnsi" w:cstheme="majorHAnsi"/>
                <w:b/>
              </w:rPr>
              <w:t>Progress</w:t>
            </w:r>
          </w:p>
        </w:tc>
      </w:tr>
      <w:tr w:rsidR="00A63AF7" w:rsidRPr="00984B71" w14:paraId="1DB25F0A" w14:textId="0B924714" w:rsidTr="002A58CD">
        <w:trPr>
          <w:cantSplit/>
          <w:trHeight w:val="1769"/>
          <w:tblHeader/>
          <w:jc w:val="center"/>
        </w:trPr>
        <w:tc>
          <w:tcPr>
            <w:tcW w:w="535" w:type="dxa"/>
            <w:vMerge/>
          </w:tcPr>
          <w:p w14:paraId="4C06750A" w14:textId="77777777" w:rsidR="00A63AF7" w:rsidRPr="00984B71" w:rsidRDefault="00A63AF7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012" w:type="dxa"/>
            <w:vMerge/>
            <w:vAlign w:val="center"/>
          </w:tcPr>
          <w:p w14:paraId="6BACD960" w14:textId="28F7F889" w:rsidR="00A63AF7" w:rsidRPr="00984B71" w:rsidRDefault="00A63AF7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850" w:type="dxa"/>
            <w:textDirection w:val="btLr"/>
            <w:vAlign w:val="center"/>
          </w:tcPr>
          <w:p w14:paraId="611C183B" w14:textId="6F522856" w:rsidR="00A63AF7" w:rsidRPr="00984B71" w:rsidRDefault="00A63AF7" w:rsidP="00984B71">
            <w:pPr>
              <w:shd w:val="clear" w:color="auto" w:fill="FFFFFF" w:themeFill="background1"/>
              <w:ind w:left="113" w:right="113"/>
              <w:jc w:val="center"/>
              <w:rPr>
                <w:rFonts w:asciiTheme="majorHAnsi" w:hAnsiTheme="majorHAnsi" w:cstheme="majorHAnsi"/>
                <w:b/>
              </w:rPr>
            </w:pPr>
            <w:r w:rsidRPr="00984B71">
              <w:rPr>
                <w:rFonts w:asciiTheme="majorHAnsi" w:hAnsiTheme="majorHAnsi" w:cstheme="majorHAnsi"/>
                <w:b/>
              </w:rPr>
              <w:t>Leader</w:t>
            </w:r>
          </w:p>
        </w:tc>
        <w:tc>
          <w:tcPr>
            <w:tcW w:w="851" w:type="dxa"/>
            <w:textDirection w:val="btLr"/>
            <w:vAlign w:val="center"/>
          </w:tcPr>
          <w:p w14:paraId="0DDA800E" w14:textId="4BFC1497" w:rsidR="00A63AF7" w:rsidRPr="00984B71" w:rsidRDefault="00A63AF7" w:rsidP="00984B71">
            <w:pPr>
              <w:shd w:val="clear" w:color="auto" w:fill="FFFFFF" w:themeFill="background1"/>
              <w:ind w:left="113" w:right="113"/>
              <w:jc w:val="center"/>
              <w:rPr>
                <w:rFonts w:asciiTheme="majorHAnsi" w:hAnsiTheme="majorHAnsi" w:cstheme="majorHAnsi"/>
                <w:b/>
              </w:rPr>
            </w:pPr>
            <w:r w:rsidRPr="00984B71">
              <w:rPr>
                <w:rFonts w:asciiTheme="majorHAnsi" w:hAnsiTheme="majorHAnsi" w:cstheme="majorHAnsi"/>
                <w:b/>
              </w:rPr>
              <w:t>Co-leader</w:t>
            </w:r>
          </w:p>
        </w:tc>
        <w:tc>
          <w:tcPr>
            <w:tcW w:w="1134" w:type="dxa"/>
            <w:textDirection w:val="btLr"/>
            <w:vAlign w:val="center"/>
          </w:tcPr>
          <w:p w14:paraId="126F4CCA" w14:textId="1B86C1CF" w:rsidR="00A63AF7" w:rsidRPr="00984B71" w:rsidRDefault="00A63AF7" w:rsidP="00984B71">
            <w:pPr>
              <w:shd w:val="clear" w:color="auto" w:fill="FFFFFF" w:themeFill="background1"/>
              <w:ind w:left="113" w:right="113"/>
              <w:jc w:val="center"/>
              <w:rPr>
                <w:rFonts w:asciiTheme="majorHAnsi" w:hAnsiTheme="majorHAnsi" w:cstheme="majorHAnsi"/>
                <w:b/>
              </w:rPr>
            </w:pPr>
            <w:r w:rsidRPr="00984B71">
              <w:rPr>
                <w:rFonts w:asciiTheme="majorHAnsi" w:hAnsiTheme="majorHAnsi" w:cstheme="majorHAnsi"/>
                <w:b/>
              </w:rPr>
              <w:t>Implement</w:t>
            </w:r>
            <w:r w:rsidR="00B65D2C" w:rsidRPr="00984B71">
              <w:rPr>
                <w:rFonts w:asciiTheme="majorHAnsi" w:hAnsiTheme="majorHAnsi" w:cstheme="majorHAnsi"/>
                <w:b/>
              </w:rPr>
              <w:t>ation</w:t>
            </w:r>
            <w:r w:rsidRPr="00984B71">
              <w:rPr>
                <w:rFonts w:asciiTheme="majorHAnsi" w:hAnsiTheme="majorHAnsi" w:cstheme="majorHAnsi"/>
                <w:b/>
              </w:rPr>
              <w:t xml:space="preserve"> </w:t>
            </w:r>
            <w:r w:rsidR="00B44005" w:rsidRPr="00984B71">
              <w:rPr>
                <w:rFonts w:asciiTheme="majorHAnsi" w:hAnsiTheme="majorHAnsi" w:cstheme="majorHAnsi"/>
                <w:b/>
              </w:rPr>
              <w:t xml:space="preserve">/ </w:t>
            </w:r>
            <w:r w:rsidRPr="00984B71">
              <w:rPr>
                <w:rFonts w:asciiTheme="majorHAnsi" w:hAnsiTheme="majorHAnsi" w:cstheme="majorHAnsi"/>
                <w:b/>
              </w:rPr>
              <w:t xml:space="preserve">Other partners </w:t>
            </w:r>
            <w:r w:rsidR="00B65D2C" w:rsidRPr="00984B71">
              <w:rPr>
                <w:rFonts w:asciiTheme="majorHAnsi" w:hAnsiTheme="majorHAnsi" w:cstheme="majorHAnsi"/>
                <w:b/>
              </w:rPr>
              <w:t>involved</w:t>
            </w:r>
          </w:p>
        </w:tc>
        <w:tc>
          <w:tcPr>
            <w:tcW w:w="3795" w:type="dxa"/>
            <w:vMerge/>
            <w:vAlign w:val="center"/>
          </w:tcPr>
          <w:p w14:paraId="52E1A198" w14:textId="77777777" w:rsidR="00A63AF7" w:rsidRPr="00984B71" w:rsidRDefault="00A63AF7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1875" w:type="dxa"/>
            <w:vMerge/>
            <w:vAlign w:val="center"/>
          </w:tcPr>
          <w:p w14:paraId="3501379C" w14:textId="77777777" w:rsidR="00A63AF7" w:rsidRPr="00984B71" w:rsidRDefault="00A63AF7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1984" w:type="dxa"/>
            <w:vMerge/>
            <w:vAlign w:val="center"/>
          </w:tcPr>
          <w:p w14:paraId="0ABF2B06" w14:textId="77777777" w:rsidR="00A63AF7" w:rsidRPr="00984B71" w:rsidRDefault="00A63AF7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1701" w:type="dxa"/>
            <w:vMerge/>
            <w:vAlign w:val="center"/>
          </w:tcPr>
          <w:p w14:paraId="62E2465E" w14:textId="77777777" w:rsidR="00A63AF7" w:rsidRPr="00984B71" w:rsidRDefault="00A63AF7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426" w:type="dxa"/>
            <w:vMerge/>
          </w:tcPr>
          <w:p w14:paraId="05BD8384" w14:textId="77777777" w:rsidR="00A63AF7" w:rsidRPr="00984B71" w:rsidRDefault="00A63AF7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b/>
              </w:rPr>
            </w:pPr>
          </w:p>
        </w:tc>
      </w:tr>
      <w:tr w:rsidR="007714C0" w:rsidRPr="00984B71" w14:paraId="7967B595" w14:textId="77777777" w:rsidTr="00053571">
        <w:trPr>
          <w:tblHeader/>
          <w:jc w:val="center"/>
        </w:trPr>
        <w:tc>
          <w:tcPr>
            <w:tcW w:w="15163" w:type="dxa"/>
            <w:gridSpan w:val="10"/>
          </w:tcPr>
          <w:p w14:paraId="671A5CD1" w14:textId="0FC14D3C" w:rsidR="007714C0" w:rsidRPr="00984B71" w:rsidRDefault="006F029B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sz w:val="20"/>
                <w:szCs w:val="20"/>
                <w:lang w:val="en-US"/>
              </w:rPr>
            </w:pPr>
            <w:r w:rsidRPr="00984B71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br w:type="page"/>
            </w:r>
            <w:r w:rsidR="00B65D2C" w:rsidRPr="00984B71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>Legend of Progress: A = Achieved; B = In Progress; C = To be initiated</w:t>
            </w:r>
            <w:r w:rsidR="00053571" w:rsidRPr="00984B71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 xml:space="preserve">; D = No </w:t>
            </w:r>
            <w:r w:rsidR="00524B7C" w:rsidRPr="00984B71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>data available</w:t>
            </w:r>
          </w:p>
        </w:tc>
      </w:tr>
      <w:tr w:rsidR="006F029B" w:rsidRPr="00984B71" w14:paraId="6E543020" w14:textId="06AB3FEE" w:rsidTr="002A58CD">
        <w:trPr>
          <w:cantSplit/>
          <w:trHeight w:val="1134"/>
          <w:jc w:val="center"/>
        </w:trPr>
        <w:tc>
          <w:tcPr>
            <w:tcW w:w="535" w:type="dxa"/>
            <w:vMerge w:val="restart"/>
            <w:textDirection w:val="btLr"/>
            <w:vAlign w:val="center"/>
          </w:tcPr>
          <w:p w14:paraId="59B8098C" w14:textId="141157CA" w:rsidR="006F029B" w:rsidRPr="00984B71" w:rsidRDefault="006F029B" w:rsidP="00984B71">
            <w:pPr>
              <w:shd w:val="clear" w:color="auto" w:fill="FFFFFF" w:themeFill="background1"/>
              <w:ind w:left="113" w:right="113"/>
              <w:jc w:val="center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984B71">
              <w:rPr>
                <w:rFonts w:asciiTheme="majorHAnsi" w:hAnsiTheme="majorHAnsi" w:cstheme="majorHAnsi"/>
                <w:color w:val="000000"/>
                <w:lang w:val="en-US"/>
              </w:rPr>
              <w:t>WORK PACKAGE 1</w:t>
            </w:r>
          </w:p>
        </w:tc>
        <w:tc>
          <w:tcPr>
            <w:tcW w:w="2012" w:type="dxa"/>
            <w:vAlign w:val="center"/>
          </w:tcPr>
          <w:p w14:paraId="5EF4C2C5" w14:textId="23B45F48" w:rsidR="006F029B" w:rsidRPr="00984B71" w:rsidRDefault="006F029B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984B71">
              <w:rPr>
                <w:rFonts w:asciiTheme="majorHAnsi" w:hAnsiTheme="majorHAnsi" w:cstheme="majorHAnsi"/>
                <w:color w:val="000000"/>
                <w:lang w:val="en-US"/>
              </w:rPr>
              <w:t>Networking and list of Stakeholder Members</w:t>
            </w:r>
          </w:p>
        </w:tc>
        <w:tc>
          <w:tcPr>
            <w:tcW w:w="850" w:type="dxa"/>
            <w:vAlign w:val="center"/>
          </w:tcPr>
          <w:p w14:paraId="6EE0EBFC" w14:textId="7042E4E0" w:rsidR="006F029B" w:rsidRPr="00984B71" w:rsidRDefault="006F029B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JUST</w:t>
            </w:r>
          </w:p>
        </w:tc>
        <w:tc>
          <w:tcPr>
            <w:tcW w:w="851" w:type="dxa"/>
            <w:vAlign w:val="center"/>
          </w:tcPr>
          <w:p w14:paraId="45CA1C61" w14:textId="77777777" w:rsidR="006F029B" w:rsidRPr="00984B71" w:rsidRDefault="006F029B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75AF9C90" w14:textId="05E4ED4C" w:rsidR="006F029B" w:rsidRPr="00984B71" w:rsidRDefault="006F029B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AHU, GKM, MPWH, TTU, UJ, MU</w:t>
            </w:r>
          </w:p>
        </w:tc>
        <w:tc>
          <w:tcPr>
            <w:tcW w:w="3795" w:type="dxa"/>
            <w:vAlign w:val="center"/>
          </w:tcPr>
          <w:p w14:paraId="6D162CA8" w14:textId="46F7C4A1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Style w:val="fontstyle01"/>
                <w:rFonts w:asciiTheme="majorHAnsi" w:hAnsiTheme="majorHAnsi" w:cstheme="majorHAnsi"/>
                <w:sz w:val="22"/>
                <w:szCs w:val="22"/>
                <w:lang w:val="en-US"/>
              </w:rPr>
              <w:t>Establish a significant network from companies and public sectors.</w:t>
            </w:r>
          </w:p>
        </w:tc>
        <w:tc>
          <w:tcPr>
            <w:tcW w:w="1875" w:type="dxa"/>
            <w:vAlign w:val="center"/>
          </w:tcPr>
          <w:p w14:paraId="06BC1C0D" w14:textId="79A95AF6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Each JO partner should add at least 20 stakeholders</w:t>
            </w:r>
          </w:p>
        </w:tc>
        <w:tc>
          <w:tcPr>
            <w:tcW w:w="1984" w:type="dxa"/>
            <w:vAlign w:val="center"/>
          </w:tcPr>
          <w:p w14:paraId="798CCB4D" w14:textId="295C8046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Potential Jordanian employers of the public and/or private sectors</w:t>
            </w:r>
          </w:p>
        </w:tc>
        <w:tc>
          <w:tcPr>
            <w:tcW w:w="1701" w:type="dxa"/>
            <w:vAlign w:val="center"/>
          </w:tcPr>
          <w:p w14:paraId="29604C19" w14:textId="4170014D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15-06-2019</w:t>
            </w:r>
          </w:p>
        </w:tc>
        <w:tc>
          <w:tcPr>
            <w:tcW w:w="426" w:type="dxa"/>
            <w:vAlign w:val="center"/>
          </w:tcPr>
          <w:p w14:paraId="72C0304D" w14:textId="00EEB1AE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B</w:t>
            </w:r>
          </w:p>
        </w:tc>
      </w:tr>
      <w:tr w:rsidR="006F029B" w:rsidRPr="00984B71" w14:paraId="2EF88768" w14:textId="304C7346" w:rsidTr="002A58CD">
        <w:trPr>
          <w:cantSplit/>
          <w:trHeight w:val="1134"/>
          <w:jc w:val="center"/>
        </w:trPr>
        <w:tc>
          <w:tcPr>
            <w:tcW w:w="535" w:type="dxa"/>
            <w:vMerge/>
            <w:textDirection w:val="btLr"/>
            <w:vAlign w:val="center"/>
          </w:tcPr>
          <w:p w14:paraId="11D21DDF" w14:textId="171307F3" w:rsidR="006F029B" w:rsidRPr="00984B71" w:rsidRDefault="006F029B" w:rsidP="00984B71">
            <w:pPr>
              <w:shd w:val="clear" w:color="auto" w:fill="FFFFFF" w:themeFill="background1"/>
              <w:ind w:left="113" w:right="113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012" w:type="dxa"/>
            <w:vMerge w:val="restart"/>
            <w:vAlign w:val="center"/>
          </w:tcPr>
          <w:p w14:paraId="2EC71BAF" w14:textId="7D4316E4" w:rsidR="006F029B" w:rsidRPr="00984B71" w:rsidRDefault="006F029B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984B71">
              <w:rPr>
                <w:rFonts w:asciiTheme="majorHAnsi" w:hAnsiTheme="majorHAnsi" w:cstheme="majorHAnsi"/>
                <w:color w:val="000000"/>
                <w:lang w:val="en-US"/>
              </w:rPr>
              <w:t>Kick off meeting</w:t>
            </w:r>
          </w:p>
        </w:tc>
        <w:tc>
          <w:tcPr>
            <w:tcW w:w="850" w:type="dxa"/>
            <w:vAlign w:val="center"/>
          </w:tcPr>
          <w:p w14:paraId="277DDD52" w14:textId="286B2238" w:rsidR="006F029B" w:rsidRPr="00984B71" w:rsidRDefault="006F029B" w:rsidP="00984B71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</w:rPr>
              <w:t>JUST</w:t>
            </w:r>
          </w:p>
        </w:tc>
        <w:tc>
          <w:tcPr>
            <w:tcW w:w="851" w:type="dxa"/>
            <w:vAlign w:val="center"/>
          </w:tcPr>
          <w:p w14:paraId="22A056FA" w14:textId="552252DE" w:rsidR="006F029B" w:rsidRPr="00984B71" w:rsidRDefault="006F029B" w:rsidP="00984B71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</w:rPr>
              <w:t>MU</w:t>
            </w:r>
          </w:p>
        </w:tc>
        <w:tc>
          <w:tcPr>
            <w:tcW w:w="1134" w:type="dxa"/>
            <w:vAlign w:val="center"/>
          </w:tcPr>
          <w:p w14:paraId="7C357388" w14:textId="52E700A2" w:rsidR="006F029B" w:rsidRPr="00984B71" w:rsidRDefault="006F029B" w:rsidP="00984B71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</w:rPr>
              <w:t>All partners</w:t>
            </w:r>
          </w:p>
        </w:tc>
        <w:tc>
          <w:tcPr>
            <w:tcW w:w="3795" w:type="dxa"/>
            <w:vAlign w:val="center"/>
          </w:tcPr>
          <w:p w14:paraId="299E29E2" w14:textId="0E452EB3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Publicize the Job-Jo project to the Jordanian community and give all partners representatives the opportunity to meet and set some ground rules</w:t>
            </w:r>
          </w:p>
        </w:tc>
        <w:tc>
          <w:tcPr>
            <w:tcW w:w="1875" w:type="dxa"/>
            <w:vAlign w:val="center"/>
          </w:tcPr>
          <w:p w14:paraId="7F67AA13" w14:textId="77777777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 xml:space="preserve">Meetings in </w:t>
            </w:r>
            <w:proofErr w:type="spellStart"/>
            <w:r w:rsidRPr="00984B71">
              <w:rPr>
                <w:rFonts w:asciiTheme="majorHAnsi" w:hAnsiTheme="majorHAnsi" w:cstheme="majorHAnsi"/>
                <w:lang w:val="en-US"/>
              </w:rPr>
              <w:t>AlKarak</w:t>
            </w:r>
            <w:proofErr w:type="spellEnd"/>
            <w:r w:rsidRPr="00984B71">
              <w:rPr>
                <w:rFonts w:asciiTheme="majorHAnsi" w:hAnsiTheme="majorHAnsi" w:cstheme="majorHAnsi"/>
                <w:lang w:val="en-US"/>
              </w:rPr>
              <w:t xml:space="preserve"> and Dead Sea</w:t>
            </w:r>
          </w:p>
          <w:p w14:paraId="33B99825" w14:textId="691F2917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Meeting minutes.</w:t>
            </w:r>
          </w:p>
        </w:tc>
        <w:tc>
          <w:tcPr>
            <w:tcW w:w="1984" w:type="dxa"/>
            <w:vAlign w:val="center"/>
          </w:tcPr>
          <w:p w14:paraId="3AA5F7F5" w14:textId="77777777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Jordanian community</w:t>
            </w:r>
          </w:p>
          <w:p w14:paraId="720EA37F" w14:textId="5C1D2FCD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All partners</w:t>
            </w:r>
          </w:p>
        </w:tc>
        <w:tc>
          <w:tcPr>
            <w:tcW w:w="1701" w:type="dxa"/>
            <w:vAlign w:val="center"/>
          </w:tcPr>
          <w:p w14:paraId="671067E5" w14:textId="5774F207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24-26 of Feb-2019, the meetings</w:t>
            </w:r>
          </w:p>
          <w:p w14:paraId="36A33A18" w14:textId="7F7F027C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March-2019, the minutes</w:t>
            </w:r>
          </w:p>
        </w:tc>
        <w:tc>
          <w:tcPr>
            <w:tcW w:w="426" w:type="dxa"/>
            <w:vAlign w:val="center"/>
          </w:tcPr>
          <w:p w14:paraId="7FEF1EB7" w14:textId="70403A21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A</w:t>
            </w:r>
          </w:p>
        </w:tc>
      </w:tr>
      <w:tr w:rsidR="006F029B" w:rsidRPr="00984B71" w14:paraId="17409C45" w14:textId="77777777" w:rsidTr="002A58CD">
        <w:trPr>
          <w:cantSplit/>
          <w:trHeight w:val="1134"/>
          <w:jc w:val="center"/>
        </w:trPr>
        <w:tc>
          <w:tcPr>
            <w:tcW w:w="535" w:type="dxa"/>
            <w:vMerge/>
            <w:textDirection w:val="btLr"/>
            <w:vAlign w:val="center"/>
          </w:tcPr>
          <w:p w14:paraId="2933A8A1" w14:textId="24D784BD" w:rsidR="006F029B" w:rsidRPr="00984B71" w:rsidRDefault="006F029B" w:rsidP="00984B71">
            <w:pPr>
              <w:shd w:val="clear" w:color="auto" w:fill="FFFFFF" w:themeFill="background1"/>
              <w:ind w:left="113" w:right="113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3DD8E6AE" w14:textId="77777777" w:rsidR="006F029B" w:rsidRPr="00984B71" w:rsidRDefault="006F029B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451671E9" w14:textId="3B3C24FD" w:rsidR="006F029B" w:rsidRPr="00984B71" w:rsidRDefault="006F029B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ISLA</w:t>
            </w:r>
          </w:p>
        </w:tc>
        <w:tc>
          <w:tcPr>
            <w:tcW w:w="851" w:type="dxa"/>
            <w:vAlign w:val="center"/>
          </w:tcPr>
          <w:p w14:paraId="091CC32D" w14:textId="77777777" w:rsidR="006F029B" w:rsidRPr="00984B71" w:rsidRDefault="006F029B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2F784C6C" w14:textId="1A135A6E" w:rsidR="006F029B" w:rsidRPr="00984B71" w:rsidRDefault="006F029B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All partners</w:t>
            </w:r>
          </w:p>
        </w:tc>
        <w:tc>
          <w:tcPr>
            <w:tcW w:w="3795" w:type="dxa"/>
            <w:vAlign w:val="center"/>
          </w:tcPr>
          <w:p w14:paraId="3518921E" w14:textId="79C3B74B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Evaluation of meeting.</w:t>
            </w:r>
          </w:p>
        </w:tc>
        <w:tc>
          <w:tcPr>
            <w:tcW w:w="1875" w:type="dxa"/>
            <w:vAlign w:val="center"/>
          </w:tcPr>
          <w:p w14:paraId="6645F659" w14:textId="2B35749A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Quality questionnaire.</w:t>
            </w:r>
          </w:p>
          <w:p w14:paraId="0AAA5C4C" w14:textId="55D84D6C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Quality Report.</w:t>
            </w:r>
          </w:p>
        </w:tc>
        <w:tc>
          <w:tcPr>
            <w:tcW w:w="1984" w:type="dxa"/>
            <w:vAlign w:val="center"/>
          </w:tcPr>
          <w:p w14:paraId="44A38974" w14:textId="2C0F8076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All partners</w:t>
            </w:r>
          </w:p>
        </w:tc>
        <w:tc>
          <w:tcPr>
            <w:tcW w:w="1701" w:type="dxa"/>
            <w:vAlign w:val="center"/>
          </w:tcPr>
          <w:p w14:paraId="50DD09AC" w14:textId="2188F757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March-2019</w:t>
            </w:r>
          </w:p>
        </w:tc>
        <w:tc>
          <w:tcPr>
            <w:tcW w:w="426" w:type="dxa"/>
            <w:vAlign w:val="center"/>
          </w:tcPr>
          <w:p w14:paraId="4AC8DFDA" w14:textId="1E858C51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A</w:t>
            </w:r>
          </w:p>
        </w:tc>
      </w:tr>
      <w:tr w:rsidR="006F029B" w:rsidRPr="00984B71" w14:paraId="76A3C8DC" w14:textId="68279C2A" w:rsidTr="002A58CD">
        <w:trPr>
          <w:jc w:val="center"/>
        </w:trPr>
        <w:tc>
          <w:tcPr>
            <w:tcW w:w="535" w:type="dxa"/>
            <w:vMerge/>
            <w:textDirection w:val="btLr"/>
            <w:vAlign w:val="center"/>
          </w:tcPr>
          <w:p w14:paraId="4B654CA7" w14:textId="004A1CCD" w:rsidR="006F029B" w:rsidRPr="00984B71" w:rsidRDefault="006F029B" w:rsidP="00984B71">
            <w:pPr>
              <w:shd w:val="clear" w:color="auto" w:fill="FFFFFF" w:themeFill="background1"/>
              <w:ind w:left="113" w:right="113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012" w:type="dxa"/>
            <w:vMerge w:val="restart"/>
            <w:vAlign w:val="center"/>
          </w:tcPr>
          <w:p w14:paraId="0F6F6EB6" w14:textId="02106E54" w:rsidR="006F029B" w:rsidRPr="00984B71" w:rsidRDefault="006F029B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984B71">
              <w:rPr>
                <w:rFonts w:asciiTheme="majorHAnsi" w:hAnsiTheme="majorHAnsi" w:cstheme="majorHAnsi"/>
                <w:color w:val="000000"/>
                <w:lang w:val="en-US"/>
              </w:rPr>
              <w:t>Questionnaire study including local community</w:t>
            </w:r>
          </w:p>
        </w:tc>
        <w:tc>
          <w:tcPr>
            <w:tcW w:w="850" w:type="dxa"/>
            <w:vMerge w:val="restart"/>
            <w:vAlign w:val="center"/>
          </w:tcPr>
          <w:p w14:paraId="40F6EBFF" w14:textId="4B049CE4" w:rsidR="006F029B" w:rsidRPr="00984B71" w:rsidRDefault="006F029B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JUST</w:t>
            </w:r>
          </w:p>
        </w:tc>
        <w:tc>
          <w:tcPr>
            <w:tcW w:w="851" w:type="dxa"/>
            <w:vAlign w:val="center"/>
          </w:tcPr>
          <w:p w14:paraId="5BC87219" w14:textId="2C0D88A9" w:rsidR="006F029B" w:rsidRPr="00984B71" w:rsidRDefault="006F029B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33CE0878" w14:textId="705FC5EE" w:rsidR="006F029B" w:rsidRPr="00984B71" w:rsidRDefault="006F029B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AHU</w:t>
            </w:r>
          </w:p>
        </w:tc>
        <w:tc>
          <w:tcPr>
            <w:tcW w:w="3795" w:type="dxa"/>
            <w:vAlign w:val="center"/>
          </w:tcPr>
          <w:p w14:paraId="02279FD7" w14:textId="01703BA6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Design and distribution of questionnaires to diagnose poverty in remote areas</w:t>
            </w:r>
          </w:p>
        </w:tc>
        <w:tc>
          <w:tcPr>
            <w:tcW w:w="1875" w:type="dxa"/>
            <w:vAlign w:val="center"/>
          </w:tcPr>
          <w:p w14:paraId="452BB014" w14:textId="3E27C268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100 questionnaires</w:t>
            </w:r>
          </w:p>
        </w:tc>
        <w:tc>
          <w:tcPr>
            <w:tcW w:w="1984" w:type="dxa"/>
            <w:vAlign w:val="center"/>
          </w:tcPr>
          <w:p w14:paraId="380ED938" w14:textId="3D7E54F2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 xml:space="preserve">Jordanian community </w:t>
            </w:r>
          </w:p>
        </w:tc>
        <w:tc>
          <w:tcPr>
            <w:tcW w:w="1701" w:type="dxa"/>
            <w:vMerge w:val="restart"/>
            <w:vAlign w:val="center"/>
          </w:tcPr>
          <w:p w14:paraId="2CAFFDAE" w14:textId="0E5E3C02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30-04-2019</w:t>
            </w:r>
          </w:p>
        </w:tc>
        <w:tc>
          <w:tcPr>
            <w:tcW w:w="426" w:type="dxa"/>
            <w:vAlign w:val="center"/>
          </w:tcPr>
          <w:p w14:paraId="529ED43E" w14:textId="08714FF8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B</w:t>
            </w:r>
          </w:p>
        </w:tc>
      </w:tr>
      <w:tr w:rsidR="006F029B" w:rsidRPr="00984B71" w14:paraId="27A161B6" w14:textId="77777777" w:rsidTr="002A58CD">
        <w:trPr>
          <w:jc w:val="center"/>
        </w:trPr>
        <w:tc>
          <w:tcPr>
            <w:tcW w:w="535" w:type="dxa"/>
            <w:vMerge/>
            <w:vAlign w:val="center"/>
          </w:tcPr>
          <w:p w14:paraId="748A1739" w14:textId="1A7A4ACC" w:rsidR="006F029B" w:rsidRPr="00984B71" w:rsidRDefault="006F029B" w:rsidP="00984B71">
            <w:pPr>
              <w:shd w:val="clear" w:color="auto" w:fill="FFFFFF" w:themeFill="background1"/>
              <w:ind w:left="113" w:right="113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70A9ED66" w14:textId="77777777" w:rsidR="006F029B" w:rsidRPr="00984B71" w:rsidRDefault="006F029B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850" w:type="dxa"/>
            <w:vMerge/>
            <w:vAlign w:val="center"/>
          </w:tcPr>
          <w:p w14:paraId="42056075" w14:textId="77777777" w:rsidR="006F029B" w:rsidRPr="00984B71" w:rsidRDefault="006F029B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851" w:type="dxa"/>
            <w:vAlign w:val="center"/>
          </w:tcPr>
          <w:p w14:paraId="635252D3" w14:textId="1E407FCE" w:rsidR="006F029B" w:rsidRPr="00984B71" w:rsidRDefault="006F029B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68405F30" w14:textId="2539379E" w:rsidR="006F029B" w:rsidRPr="00984B71" w:rsidRDefault="006F029B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UJ</w:t>
            </w:r>
          </w:p>
        </w:tc>
        <w:tc>
          <w:tcPr>
            <w:tcW w:w="3795" w:type="dxa"/>
            <w:vAlign w:val="center"/>
          </w:tcPr>
          <w:p w14:paraId="08909BEB" w14:textId="3DA5020D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Design and distribution of questionnaires to study unemployment in remote areas</w:t>
            </w:r>
          </w:p>
        </w:tc>
        <w:tc>
          <w:tcPr>
            <w:tcW w:w="1875" w:type="dxa"/>
            <w:vAlign w:val="center"/>
          </w:tcPr>
          <w:p w14:paraId="2EBA33EE" w14:textId="5231067A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100 questionnaires</w:t>
            </w:r>
          </w:p>
        </w:tc>
        <w:tc>
          <w:tcPr>
            <w:tcW w:w="1984" w:type="dxa"/>
            <w:vAlign w:val="center"/>
          </w:tcPr>
          <w:p w14:paraId="3866F5B9" w14:textId="666DD71C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Unemployed people</w:t>
            </w:r>
          </w:p>
        </w:tc>
        <w:tc>
          <w:tcPr>
            <w:tcW w:w="1701" w:type="dxa"/>
            <w:vMerge/>
            <w:vAlign w:val="center"/>
          </w:tcPr>
          <w:p w14:paraId="60ED7FE3" w14:textId="181D6EAC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426" w:type="dxa"/>
            <w:vAlign w:val="center"/>
          </w:tcPr>
          <w:p w14:paraId="125024D3" w14:textId="7E158C38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B</w:t>
            </w:r>
          </w:p>
        </w:tc>
      </w:tr>
      <w:tr w:rsidR="006F029B" w:rsidRPr="00984B71" w14:paraId="3FB57304" w14:textId="77777777" w:rsidTr="002A58CD">
        <w:trPr>
          <w:jc w:val="center"/>
        </w:trPr>
        <w:tc>
          <w:tcPr>
            <w:tcW w:w="535" w:type="dxa"/>
            <w:vMerge/>
            <w:vAlign w:val="center"/>
          </w:tcPr>
          <w:p w14:paraId="140EBF4C" w14:textId="692B3669" w:rsidR="006F029B" w:rsidRPr="00984B71" w:rsidRDefault="006F029B" w:rsidP="00984B71">
            <w:pPr>
              <w:shd w:val="clear" w:color="auto" w:fill="FFFFFF" w:themeFill="background1"/>
              <w:ind w:left="113" w:right="113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14CD8421" w14:textId="77777777" w:rsidR="006F029B" w:rsidRPr="00984B71" w:rsidRDefault="006F029B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850" w:type="dxa"/>
            <w:vMerge/>
            <w:vAlign w:val="center"/>
          </w:tcPr>
          <w:p w14:paraId="2B529E56" w14:textId="77777777" w:rsidR="006F029B" w:rsidRPr="00984B71" w:rsidRDefault="006F029B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851" w:type="dxa"/>
            <w:vAlign w:val="center"/>
          </w:tcPr>
          <w:p w14:paraId="1B911380" w14:textId="2B73D575" w:rsidR="006F029B" w:rsidRPr="00984B71" w:rsidRDefault="006F029B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27A5C934" w14:textId="1F17817E" w:rsidR="006F029B" w:rsidRPr="00984B71" w:rsidRDefault="006F029B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TTU</w:t>
            </w:r>
          </w:p>
        </w:tc>
        <w:tc>
          <w:tcPr>
            <w:tcW w:w="3795" w:type="dxa"/>
            <w:vAlign w:val="center"/>
          </w:tcPr>
          <w:p w14:paraId="1E24901B" w14:textId="4531BD53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Design and distribution of questionnaires to diagnose women key skills for employment</w:t>
            </w:r>
          </w:p>
        </w:tc>
        <w:tc>
          <w:tcPr>
            <w:tcW w:w="1875" w:type="dxa"/>
            <w:vAlign w:val="center"/>
          </w:tcPr>
          <w:p w14:paraId="7BB928D5" w14:textId="6DD4BF97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100 questionnaires</w:t>
            </w:r>
          </w:p>
        </w:tc>
        <w:tc>
          <w:tcPr>
            <w:tcW w:w="1984" w:type="dxa"/>
            <w:vAlign w:val="center"/>
          </w:tcPr>
          <w:p w14:paraId="09606918" w14:textId="5461EE8C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Unemployed woman</w:t>
            </w:r>
          </w:p>
        </w:tc>
        <w:tc>
          <w:tcPr>
            <w:tcW w:w="1701" w:type="dxa"/>
            <w:vMerge/>
            <w:vAlign w:val="center"/>
          </w:tcPr>
          <w:p w14:paraId="52AC7EFB" w14:textId="0CFF40AC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426" w:type="dxa"/>
            <w:vAlign w:val="center"/>
          </w:tcPr>
          <w:p w14:paraId="3E90450A" w14:textId="1BB14A37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B</w:t>
            </w:r>
          </w:p>
        </w:tc>
      </w:tr>
      <w:tr w:rsidR="006F029B" w:rsidRPr="00984B71" w14:paraId="7A282E90" w14:textId="14C3019C" w:rsidTr="002A58CD">
        <w:trPr>
          <w:cantSplit/>
          <w:trHeight w:val="1134"/>
          <w:jc w:val="center"/>
        </w:trPr>
        <w:tc>
          <w:tcPr>
            <w:tcW w:w="535" w:type="dxa"/>
            <w:vMerge/>
            <w:textDirection w:val="btLr"/>
            <w:vAlign w:val="center"/>
          </w:tcPr>
          <w:p w14:paraId="581BE8DC" w14:textId="115720D5" w:rsidR="006F029B" w:rsidRPr="00984B71" w:rsidRDefault="006F029B" w:rsidP="00984B71">
            <w:pPr>
              <w:shd w:val="clear" w:color="auto" w:fill="FFFFFF" w:themeFill="background1"/>
              <w:ind w:left="113" w:right="113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012" w:type="dxa"/>
            <w:vAlign w:val="center"/>
          </w:tcPr>
          <w:p w14:paraId="045D9929" w14:textId="40535620" w:rsidR="006F029B" w:rsidRPr="00984B71" w:rsidRDefault="006F029B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984B71">
              <w:rPr>
                <w:rFonts w:asciiTheme="majorHAnsi" w:hAnsiTheme="majorHAnsi" w:cstheme="majorHAnsi"/>
                <w:color w:val="000000"/>
                <w:lang w:val="en-US"/>
              </w:rPr>
              <w:t>Analysis the study</w:t>
            </w:r>
          </w:p>
        </w:tc>
        <w:tc>
          <w:tcPr>
            <w:tcW w:w="850" w:type="dxa"/>
            <w:vAlign w:val="center"/>
          </w:tcPr>
          <w:p w14:paraId="15C9697A" w14:textId="2342CE35" w:rsidR="006F029B" w:rsidRPr="00984B71" w:rsidRDefault="006F029B" w:rsidP="00984B71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</w:rPr>
              <w:t>JUST</w:t>
            </w:r>
          </w:p>
        </w:tc>
        <w:tc>
          <w:tcPr>
            <w:tcW w:w="851" w:type="dxa"/>
            <w:vAlign w:val="center"/>
          </w:tcPr>
          <w:p w14:paraId="6AE02DE8" w14:textId="77777777" w:rsidR="006F029B" w:rsidRPr="00984B71" w:rsidRDefault="006F029B" w:rsidP="00984B71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</w:p>
        </w:tc>
        <w:tc>
          <w:tcPr>
            <w:tcW w:w="1134" w:type="dxa"/>
            <w:vAlign w:val="center"/>
          </w:tcPr>
          <w:p w14:paraId="354E0D26" w14:textId="77777777" w:rsidR="006F029B" w:rsidRPr="00984B71" w:rsidRDefault="006F029B" w:rsidP="00984B71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</w:p>
        </w:tc>
        <w:tc>
          <w:tcPr>
            <w:tcW w:w="3795" w:type="dxa"/>
            <w:vAlign w:val="center"/>
          </w:tcPr>
          <w:p w14:paraId="0E5B4BFD" w14:textId="3515CA73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Analysis of questionnaire data and identification of the most relevant training needs.</w:t>
            </w:r>
          </w:p>
        </w:tc>
        <w:tc>
          <w:tcPr>
            <w:tcW w:w="1875" w:type="dxa"/>
            <w:vAlign w:val="center"/>
          </w:tcPr>
          <w:p w14:paraId="5F7EF2F0" w14:textId="5672B69C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Report(s) of the questionnaires.</w:t>
            </w:r>
          </w:p>
        </w:tc>
        <w:tc>
          <w:tcPr>
            <w:tcW w:w="1984" w:type="dxa"/>
            <w:vAlign w:val="center"/>
          </w:tcPr>
          <w:p w14:paraId="243ACCB6" w14:textId="6D677CC8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All partners</w:t>
            </w:r>
          </w:p>
        </w:tc>
        <w:tc>
          <w:tcPr>
            <w:tcW w:w="1701" w:type="dxa"/>
            <w:vAlign w:val="center"/>
          </w:tcPr>
          <w:p w14:paraId="7ECC2EB1" w14:textId="581B42A6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15-06-2019</w:t>
            </w:r>
          </w:p>
        </w:tc>
        <w:tc>
          <w:tcPr>
            <w:tcW w:w="426" w:type="dxa"/>
            <w:vAlign w:val="center"/>
          </w:tcPr>
          <w:p w14:paraId="1821689C" w14:textId="03ED2A81" w:rsidR="006F029B" w:rsidRPr="00984B71" w:rsidRDefault="006F02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C</w:t>
            </w:r>
          </w:p>
        </w:tc>
      </w:tr>
      <w:tr w:rsidR="00963C53" w:rsidRPr="00984B71" w14:paraId="04307D19" w14:textId="01906A3B" w:rsidTr="00F94528">
        <w:trPr>
          <w:cantSplit/>
          <w:trHeight w:val="924"/>
          <w:jc w:val="center"/>
        </w:trPr>
        <w:tc>
          <w:tcPr>
            <w:tcW w:w="535" w:type="dxa"/>
            <w:vMerge w:val="restart"/>
            <w:textDirection w:val="btLr"/>
            <w:vAlign w:val="center"/>
          </w:tcPr>
          <w:p w14:paraId="773A766A" w14:textId="4F6A2576" w:rsidR="00963C53" w:rsidRPr="00984B71" w:rsidRDefault="00963C53" w:rsidP="00984B71">
            <w:pPr>
              <w:shd w:val="clear" w:color="auto" w:fill="FFFFFF" w:themeFill="background1"/>
              <w:ind w:left="113" w:right="113"/>
              <w:jc w:val="center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984B71">
              <w:rPr>
                <w:rFonts w:asciiTheme="majorHAnsi" w:hAnsiTheme="majorHAnsi" w:cstheme="majorHAnsi"/>
                <w:color w:val="000000"/>
                <w:lang w:val="en-US"/>
              </w:rPr>
              <w:t>WORK PACKAGE 2</w:t>
            </w:r>
          </w:p>
        </w:tc>
        <w:tc>
          <w:tcPr>
            <w:tcW w:w="2012" w:type="dxa"/>
            <w:vAlign w:val="center"/>
          </w:tcPr>
          <w:p w14:paraId="728F4AA9" w14:textId="54F93386" w:rsidR="00963C53" w:rsidRPr="00984B71" w:rsidRDefault="00963C53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984B71">
              <w:rPr>
                <w:rFonts w:asciiTheme="majorHAnsi" w:hAnsiTheme="majorHAnsi" w:cstheme="majorHAnsi"/>
                <w:color w:val="000000"/>
                <w:lang w:val="en-US"/>
              </w:rPr>
              <w:t>Scoping and Market Needs Analysis</w:t>
            </w:r>
          </w:p>
        </w:tc>
        <w:tc>
          <w:tcPr>
            <w:tcW w:w="850" w:type="dxa"/>
            <w:vAlign w:val="center"/>
          </w:tcPr>
          <w:p w14:paraId="7E303B70" w14:textId="479FB9B2" w:rsidR="00963C53" w:rsidRPr="00984B71" w:rsidRDefault="00963C53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HTWK</w:t>
            </w:r>
          </w:p>
        </w:tc>
        <w:tc>
          <w:tcPr>
            <w:tcW w:w="851" w:type="dxa"/>
            <w:vAlign w:val="center"/>
          </w:tcPr>
          <w:p w14:paraId="1B65363E" w14:textId="77777777" w:rsidR="00963C53" w:rsidRPr="00984B71" w:rsidRDefault="00963C53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14DEBA6C" w14:textId="3F06BE34" w:rsidR="00963C53" w:rsidRPr="00984B71" w:rsidRDefault="00963C53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3795" w:type="dxa"/>
            <w:vAlign w:val="center"/>
          </w:tcPr>
          <w:p w14:paraId="3FA2892A" w14:textId="11F3ACF0" w:rsidR="00963C53" w:rsidRPr="00984B71" w:rsidRDefault="00963C53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1875" w:type="dxa"/>
            <w:vAlign w:val="center"/>
          </w:tcPr>
          <w:p w14:paraId="5974F87B" w14:textId="77777777" w:rsidR="00963C53" w:rsidRPr="00984B71" w:rsidRDefault="00963C53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1984" w:type="dxa"/>
            <w:vAlign w:val="center"/>
          </w:tcPr>
          <w:p w14:paraId="776D79EC" w14:textId="77777777" w:rsidR="00963C53" w:rsidRPr="00984B71" w:rsidRDefault="00963C53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3DEB3A83" w14:textId="6128E64D" w:rsidR="00963C53" w:rsidRPr="00984B71" w:rsidRDefault="00963C53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15-09-2019</w:t>
            </w:r>
          </w:p>
        </w:tc>
        <w:tc>
          <w:tcPr>
            <w:tcW w:w="426" w:type="dxa"/>
            <w:vAlign w:val="center"/>
          </w:tcPr>
          <w:p w14:paraId="1C4810A9" w14:textId="77777777" w:rsidR="00963C53" w:rsidRPr="00984B71" w:rsidRDefault="00963C53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963C53" w:rsidRPr="00984B71" w14:paraId="28DA93C0" w14:textId="64576A70" w:rsidTr="002A58CD">
        <w:trPr>
          <w:cantSplit/>
          <w:trHeight w:val="1134"/>
          <w:jc w:val="center"/>
        </w:trPr>
        <w:tc>
          <w:tcPr>
            <w:tcW w:w="535" w:type="dxa"/>
            <w:vMerge/>
            <w:textDirection w:val="btLr"/>
            <w:vAlign w:val="center"/>
          </w:tcPr>
          <w:p w14:paraId="138DAF7E" w14:textId="77777777" w:rsidR="00963C53" w:rsidRPr="00984B71" w:rsidRDefault="00963C53" w:rsidP="00984B71">
            <w:pPr>
              <w:shd w:val="clear" w:color="auto" w:fill="FFFFFF" w:themeFill="background1"/>
              <w:ind w:left="113" w:right="113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012" w:type="dxa"/>
            <w:vAlign w:val="center"/>
          </w:tcPr>
          <w:p w14:paraId="533BE2D3" w14:textId="27018B66" w:rsidR="00963C53" w:rsidRPr="00984B71" w:rsidRDefault="00963C53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984B71">
              <w:rPr>
                <w:rFonts w:asciiTheme="majorHAnsi" w:hAnsiTheme="majorHAnsi" w:cstheme="majorHAnsi"/>
                <w:color w:val="000000"/>
                <w:lang w:val="en-US"/>
              </w:rPr>
              <w:t>Purchasing equipment, Installation and preparation the Bureaus</w:t>
            </w:r>
          </w:p>
        </w:tc>
        <w:tc>
          <w:tcPr>
            <w:tcW w:w="850" w:type="dxa"/>
            <w:vAlign w:val="center"/>
          </w:tcPr>
          <w:p w14:paraId="3B79A214" w14:textId="5B52ABF5" w:rsidR="00963C53" w:rsidRPr="00984B71" w:rsidRDefault="00963C53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HTWK</w:t>
            </w:r>
          </w:p>
        </w:tc>
        <w:tc>
          <w:tcPr>
            <w:tcW w:w="851" w:type="dxa"/>
            <w:vAlign w:val="center"/>
          </w:tcPr>
          <w:p w14:paraId="444BA28C" w14:textId="674AA804" w:rsidR="00963C53" w:rsidRPr="00984B71" w:rsidRDefault="00963C53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MU</w:t>
            </w:r>
          </w:p>
        </w:tc>
        <w:tc>
          <w:tcPr>
            <w:tcW w:w="1134" w:type="dxa"/>
            <w:vAlign w:val="center"/>
          </w:tcPr>
          <w:p w14:paraId="24A7A110" w14:textId="5D02AA54" w:rsidR="00963C53" w:rsidRPr="00984B71" w:rsidRDefault="00963C53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AHU, TTU, UJ, JUST</w:t>
            </w:r>
          </w:p>
        </w:tc>
        <w:tc>
          <w:tcPr>
            <w:tcW w:w="3795" w:type="dxa"/>
            <w:vAlign w:val="center"/>
          </w:tcPr>
          <w:p w14:paraId="4DDAB23C" w14:textId="179CE1AA" w:rsidR="00963C53" w:rsidRPr="00984B71" w:rsidRDefault="00963C53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Provide the BSNB with the adequate furniture and equipment to efficiently support the Job-Jo project</w:t>
            </w:r>
          </w:p>
        </w:tc>
        <w:tc>
          <w:tcPr>
            <w:tcW w:w="1875" w:type="dxa"/>
            <w:vAlign w:val="center"/>
          </w:tcPr>
          <w:p w14:paraId="59F49651" w14:textId="77DB1C74" w:rsidR="00963C53" w:rsidRPr="00984B71" w:rsidRDefault="00963C53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BSNB rooms in proper functioning</w:t>
            </w:r>
          </w:p>
        </w:tc>
        <w:tc>
          <w:tcPr>
            <w:tcW w:w="1984" w:type="dxa"/>
            <w:vAlign w:val="center"/>
          </w:tcPr>
          <w:p w14:paraId="17377832" w14:textId="74FEA03D" w:rsidR="00963C53" w:rsidRPr="00984B71" w:rsidRDefault="00963C53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MU, AHU, TTU, UJ, JUST</w:t>
            </w:r>
          </w:p>
        </w:tc>
        <w:tc>
          <w:tcPr>
            <w:tcW w:w="1701" w:type="dxa"/>
            <w:vAlign w:val="center"/>
          </w:tcPr>
          <w:p w14:paraId="460AD6AD" w14:textId="26618BFF" w:rsidR="00963C53" w:rsidRPr="00984B71" w:rsidRDefault="00963C53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15-10-2019</w:t>
            </w:r>
          </w:p>
        </w:tc>
        <w:tc>
          <w:tcPr>
            <w:tcW w:w="426" w:type="dxa"/>
            <w:vAlign w:val="center"/>
          </w:tcPr>
          <w:p w14:paraId="089B26A1" w14:textId="3CC52750" w:rsidR="00963C53" w:rsidRPr="00984B71" w:rsidRDefault="00963C53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B</w:t>
            </w:r>
          </w:p>
        </w:tc>
      </w:tr>
      <w:tr w:rsidR="00963C53" w:rsidRPr="00984B71" w14:paraId="7E97CB07" w14:textId="77777777" w:rsidTr="002A58CD">
        <w:trPr>
          <w:cantSplit/>
          <w:trHeight w:val="1134"/>
          <w:jc w:val="center"/>
        </w:trPr>
        <w:tc>
          <w:tcPr>
            <w:tcW w:w="535" w:type="dxa"/>
            <w:vMerge/>
            <w:textDirection w:val="btLr"/>
            <w:vAlign w:val="center"/>
          </w:tcPr>
          <w:p w14:paraId="291D8D7E" w14:textId="77777777" w:rsidR="00963C53" w:rsidRPr="00984B71" w:rsidRDefault="00963C53" w:rsidP="00984B71">
            <w:pPr>
              <w:shd w:val="clear" w:color="auto" w:fill="FFFFFF" w:themeFill="background1"/>
              <w:ind w:left="113" w:right="113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012" w:type="dxa"/>
            <w:vAlign w:val="center"/>
          </w:tcPr>
          <w:p w14:paraId="6DC9F236" w14:textId="5AAFF345" w:rsidR="00963C53" w:rsidRPr="00984B71" w:rsidRDefault="00963C53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984B71">
              <w:rPr>
                <w:rFonts w:asciiTheme="majorHAnsi" w:hAnsiTheme="majorHAnsi" w:cstheme="majorHAnsi"/>
                <w:color w:val="000000"/>
                <w:lang w:val="en-US"/>
              </w:rPr>
              <w:t>Study of European training practices (benchmarking)</w:t>
            </w:r>
          </w:p>
        </w:tc>
        <w:tc>
          <w:tcPr>
            <w:tcW w:w="850" w:type="dxa"/>
            <w:vAlign w:val="center"/>
          </w:tcPr>
          <w:p w14:paraId="775E00D8" w14:textId="0D58191B" w:rsidR="00963C53" w:rsidRPr="00984B71" w:rsidRDefault="00963C53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HTWK</w:t>
            </w:r>
          </w:p>
        </w:tc>
        <w:tc>
          <w:tcPr>
            <w:tcW w:w="851" w:type="dxa"/>
            <w:vAlign w:val="center"/>
          </w:tcPr>
          <w:p w14:paraId="6C5348CA" w14:textId="07C7DBB5" w:rsidR="00963C53" w:rsidRPr="00984B71" w:rsidRDefault="00963C53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  <w:proofErr w:type="spellStart"/>
            <w:r w:rsidRPr="00984B71">
              <w:rPr>
                <w:rFonts w:asciiTheme="majorHAnsi" w:hAnsiTheme="majorHAnsi" w:cstheme="majorHAnsi"/>
                <w:lang w:val="en-US"/>
              </w:rPr>
              <w:t>Int@E</w:t>
            </w:r>
            <w:proofErr w:type="spellEnd"/>
            <w:r w:rsidRPr="00984B71">
              <w:rPr>
                <w:rFonts w:asciiTheme="majorHAnsi" w:hAnsiTheme="majorHAnsi" w:cstheme="majorHAnsi"/>
                <w:lang w:val="en-US"/>
              </w:rPr>
              <w:t>, MU, AHU</w:t>
            </w:r>
          </w:p>
        </w:tc>
        <w:tc>
          <w:tcPr>
            <w:tcW w:w="1134" w:type="dxa"/>
            <w:vAlign w:val="center"/>
          </w:tcPr>
          <w:p w14:paraId="521C63FE" w14:textId="19445964" w:rsidR="00963C53" w:rsidRPr="00984B71" w:rsidRDefault="00963C53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HTWK, UCY, ISLA</w:t>
            </w:r>
          </w:p>
        </w:tc>
        <w:tc>
          <w:tcPr>
            <w:tcW w:w="3795" w:type="dxa"/>
            <w:vAlign w:val="center"/>
          </w:tcPr>
          <w:p w14:paraId="2634F5CB" w14:textId="20CD5558" w:rsidR="00963C53" w:rsidRPr="00984B71" w:rsidRDefault="00963C53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Qualify Jordanian trainers/staff in European methodologies and practices</w:t>
            </w:r>
          </w:p>
        </w:tc>
        <w:tc>
          <w:tcPr>
            <w:tcW w:w="1875" w:type="dxa"/>
            <w:vAlign w:val="center"/>
          </w:tcPr>
          <w:p w14:paraId="58C64383" w14:textId="18B30ABF" w:rsidR="00963C53" w:rsidRPr="00984B71" w:rsidRDefault="00963C53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Trainers/staff that received training in Europe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341A2C2A" w14:textId="77777777" w:rsidR="00963C53" w:rsidRPr="00984B71" w:rsidRDefault="00963C53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5 from each Jordanian university</w:t>
            </w:r>
          </w:p>
          <w:p w14:paraId="580A0810" w14:textId="77777777" w:rsidR="00963C53" w:rsidRPr="00984B71" w:rsidRDefault="00963C53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</w:p>
          <w:p w14:paraId="4918DF77" w14:textId="6B1D2464" w:rsidR="00963C53" w:rsidRPr="00984B71" w:rsidRDefault="00963C53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30 staff members of BSNB</w:t>
            </w:r>
          </w:p>
        </w:tc>
        <w:tc>
          <w:tcPr>
            <w:tcW w:w="1701" w:type="dxa"/>
            <w:vAlign w:val="center"/>
          </w:tcPr>
          <w:p w14:paraId="5A41C121" w14:textId="236DD832" w:rsidR="00963C53" w:rsidRPr="00984B71" w:rsidRDefault="00963C53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15-11-2020</w:t>
            </w:r>
          </w:p>
        </w:tc>
        <w:tc>
          <w:tcPr>
            <w:tcW w:w="426" w:type="dxa"/>
            <w:vAlign w:val="center"/>
          </w:tcPr>
          <w:p w14:paraId="279AF438" w14:textId="77777777" w:rsidR="00963C53" w:rsidRPr="00984B71" w:rsidRDefault="00963C53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963C53" w:rsidRPr="00984B71" w14:paraId="63FCB415" w14:textId="77777777" w:rsidTr="00BD44C5">
        <w:trPr>
          <w:cantSplit/>
          <w:trHeight w:val="1064"/>
          <w:jc w:val="center"/>
        </w:trPr>
        <w:tc>
          <w:tcPr>
            <w:tcW w:w="535" w:type="dxa"/>
            <w:vMerge/>
            <w:textDirection w:val="btLr"/>
            <w:vAlign w:val="center"/>
          </w:tcPr>
          <w:p w14:paraId="0F5F8B35" w14:textId="77777777" w:rsidR="00963C53" w:rsidRPr="00984B71" w:rsidRDefault="00963C53" w:rsidP="00984B71">
            <w:pPr>
              <w:shd w:val="clear" w:color="auto" w:fill="FFFFFF" w:themeFill="background1"/>
              <w:ind w:left="113" w:right="113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012" w:type="dxa"/>
            <w:vAlign w:val="center"/>
          </w:tcPr>
          <w:p w14:paraId="5F6C236E" w14:textId="77777777" w:rsidR="00963C53" w:rsidRPr="00984B71" w:rsidRDefault="00963C53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984B71">
              <w:rPr>
                <w:rFonts w:asciiTheme="majorHAnsi" w:hAnsiTheme="majorHAnsi" w:cstheme="majorHAnsi"/>
                <w:color w:val="000000"/>
                <w:lang w:val="en-US"/>
              </w:rPr>
              <w:t>Training of Trainers of the (BSNB)s</w:t>
            </w:r>
          </w:p>
        </w:tc>
        <w:tc>
          <w:tcPr>
            <w:tcW w:w="850" w:type="dxa"/>
            <w:vAlign w:val="center"/>
          </w:tcPr>
          <w:p w14:paraId="52980F1F" w14:textId="25FB2953" w:rsidR="00963C53" w:rsidRPr="00984B71" w:rsidRDefault="00963C53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UCY</w:t>
            </w:r>
          </w:p>
        </w:tc>
        <w:tc>
          <w:tcPr>
            <w:tcW w:w="851" w:type="dxa"/>
            <w:vAlign w:val="center"/>
          </w:tcPr>
          <w:p w14:paraId="2E890223" w14:textId="2588D9E3" w:rsidR="00963C53" w:rsidRPr="00984B71" w:rsidRDefault="00963C53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5923C571" w14:textId="2C0057A2" w:rsidR="00963C53" w:rsidRPr="00984B71" w:rsidRDefault="00963C53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 xml:space="preserve">HTWK, </w:t>
            </w:r>
            <w:proofErr w:type="spellStart"/>
            <w:r w:rsidRPr="00984B71">
              <w:rPr>
                <w:rFonts w:asciiTheme="majorHAnsi" w:hAnsiTheme="majorHAnsi" w:cstheme="majorHAnsi"/>
                <w:lang w:val="en-US"/>
              </w:rPr>
              <w:t>Int@E</w:t>
            </w:r>
            <w:proofErr w:type="spellEnd"/>
            <w:r w:rsidRPr="00984B71">
              <w:rPr>
                <w:rFonts w:asciiTheme="majorHAnsi" w:hAnsiTheme="majorHAnsi" w:cstheme="majorHAnsi"/>
                <w:lang w:val="en-US"/>
              </w:rPr>
              <w:t>, ISLA</w:t>
            </w:r>
          </w:p>
        </w:tc>
        <w:tc>
          <w:tcPr>
            <w:tcW w:w="3795" w:type="dxa"/>
            <w:vAlign w:val="center"/>
          </w:tcPr>
          <w:p w14:paraId="4C5A59E4" w14:textId="42156C6F" w:rsidR="00963C53" w:rsidRPr="00984B71" w:rsidRDefault="00963C53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Trainers qualified in European methodologies and practices, train local trainers/staff</w:t>
            </w:r>
          </w:p>
        </w:tc>
        <w:tc>
          <w:tcPr>
            <w:tcW w:w="1875" w:type="dxa"/>
            <w:vAlign w:val="center"/>
          </w:tcPr>
          <w:p w14:paraId="41375180" w14:textId="129175E6" w:rsidR="00963C53" w:rsidRPr="00984B71" w:rsidRDefault="00963C53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Trainers/staff that received training in Jordanian Universitie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23E74E5" w14:textId="0CD1C6D8" w:rsidR="00963C53" w:rsidRPr="00984B71" w:rsidRDefault="00963C53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31171D0E" w14:textId="6AEA7113" w:rsidR="00963C53" w:rsidRPr="00984B71" w:rsidRDefault="00963C53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??</w:t>
            </w:r>
          </w:p>
        </w:tc>
        <w:tc>
          <w:tcPr>
            <w:tcW w:w="426" w:type="dxa"/>
            <w:vAlign w:val="center"/>
          </w:tcPr>
          <w:p w14:paraId="5EC26DD7" w14:textId="77777777" w:rsidR="00963C53" w:rsidRPr="00984B71" w:rsidRDefault="00963C53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287B88" w:rsidRPr="00984B71" w14:paraId="756681B6" w14:textId="2C8C916F" w:rsidTr="00BD44C5">
        <w:trPr>
          <w:trHeight w:val="923"/>
          <w:jc w:val="center"/>
        </w:trPr>
        <w:tc>
          <w:tcPr>
            <w:tcW w:w="535" w:type="dxa"/>
            <w:vAlign w:val="center"/>
          </w:tcPr>
          <w:p w14:paraId="22EA4456" w14:textId="77777777" w:rsidR="00287B88" w:rsidRPr="00984B71" w:rsidRDefault="00287B88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012" w:type="dxa"/>
            <w:vAlign w:val="center"/>
          </w:tcPr>
          <w:p w14:paraId="0AA19745" w14:textId="30A772C2" w:rsidR="00287B88" w:rsidRPr="00984B71" w:rsidRDefault="00287B88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984B71">
              <w:rPr>
                <w:rFonts w:asciiTheme="majorHAnsi" w:hAnsiTheme="majorHAnsi" w:cstheme="majorHAnsi"/>
                <w:color w:val="000000"/>
                <w:lang w:val="en-US"/>
              </w:rPr>
              <w:t>Development of methodical base for training</w:t>
            </w:r>
          </w:p>
        </w:tc>
        <w:tc>
          <w:tcPr>
            <w:tcW w:w="850" w:type="dxa"/>
            <w:vAlign w:val="center"/>
          </w:tcPr>
          <w:p w14:paraId="7434E876" w14:textId="77777777" w:rsidR="00287B88" w:rsidRPr="00984B71" w:rsidRDefault="00287B88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851" w:type="dxa"/>
            <w:vAlign w:val="center"/>
          </w:tcPr>
          <w:p w14:paraId="2CC6F220" w14:textId="77777777" w:rsidR="00287B88" w:rsidRPr="00984B71" w:rsidRDefault="00287B88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674387D2" w14:textId="77777777" w:rsidR="00287B88" w:rsidRPr="00984B71" w:rsidRDefault="00287B88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3795" w:type="dxa"/>
            <w:vAlign w:val="center"/>
          </w:tcPr>
          <w:p w14:paraId="24BE6718" w14:textId="77777777" w:rsidR="00287B88" w:rsidRPr="00984B71" w:rsidRDefault="00287B88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1875" w:type="dxa"/>
            <w:vAlign w:val="center"/>
          </w:tcPr>
          <w:p w14:paraId="3785DB76" w14:textId="77777777" w:rsidR="00287B88" w:rsidRPr="00984B71" w:rsidRDefault="00287B88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1984" w:type="dxa"/>
            <w:vAlign w:val="center"/>
          </w:tcPr>
          <w:p w14:paraId="25410C3E" w14:textId="77777777" w:rsidR="00287B88" w:rsidRPr="00984B71" w:rsidRDefault="00287B88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4B7F8036" w14:textId="77777777" w:rsidR="00287B88" w:rsidRPr="00984B71" w:rsidRDefault="00287B88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426" w:type="dxa"/>
            <w:vAlign w:val="center"/>
          </w:tcPr>
          <w:p w14:paraId="27B41310" w14:textId="77777777" w:rsidR="00287B88" w:rsidRPr="00984B71" w:rsidRDefault="00287B88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287B88" w:rsidRPr="00984B71" w14:paraId="6E8E556F" w14:textId="75886D9A" w:rsidTr="002A58CD">
        <w:trPr>
          <w:jc w:val="center"/>
        </w:trPr>
        <w:tc>
          <w:tcPr>
            <w:tcW w:w="535" w:type="dxa"/>
            <w:vAlign w:val="center"/>
          </w:tcPr>
          <w:p w14:paraId="3E357545" w14:textId="77777777" w:rsidR="00287B88" w:rsidRPr="00984B71" w:rsidRDefault="00287B88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012" w:type="dxa"/>
            <w:vAlign w:val="center"/>
          </w:tcPr>
          <w:p w14:paraId="788B2B1C" w14:textId="71680284" w:rsidR="00287B88" w:rsidRPr="00984B71" w:rsidRDefault="00287B88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984B71">
              <w:rPr>
                <w:rFonts w:asciiTheme="majorHAnsi" w:hAnsiTheme="majorHAnsi" w:cstheme="majorHAnsi"/>
                <w:color w:val="000000"/>
              </w:rPr>
              <w:t>Training activity</w:t>
            </w:r>
          </w:p>
        </w:tc>
        <w:tc>
          <w:tcPr>
            <w:tcW w:w="850" w:type="dxa"/>
            <w:vAlign w:val="center"/>
          </w:tcPr>
          <w:p w14:paraId="0E01C517" w14:textId="4DB47DB5" w:rsidR="00287B88" w:rsidRPr="00984B71" w:rsidRDefault="00287B88" w:rsidP="00984B71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</w:rPr>
              <w:t>UCY</w:t>
            </w:r>
          </w:p>
        </w:tc>
        <w:tc>
          <w:tcPr>
            <w:tcW w:w="851" w:type="dxa"/>
            <w:vAlign w:val="center"/>
          </w:tcPr>
          <w:p w14:paraId="74F2B6D4" w14:textId="5E57339C" w:rsidR="00287B88" w:rsidRPr="00984B71" w:rsidRDefault="00287B88" w:rsidP="00984B71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</w:rPr>
              <w:t>TTU, AHU, MU</w:t>
            </w:r>
          </w:p>
        </w:tc>
        <w:tc>
          <w:tcPr>
            <w:tcW w:w="1134" w:type="dxa"/>
            <w:vAlign w:val="center"/>
          </w:tcPr>
          <w:p w14:paraId="1E5CDB0E" w14:textId="6D0225B8" w:rsidR="00287B88" w:rsidRPr="00984B71" w:rsidRDefault="00287B88" w:rsidP="00984B71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AHU, TTU, UJ, JUST</w:t>
            </w:r>
          </w:p>
        </w:tc>
        <w:tc>
          <w:tcPr>
            <w:tcW w:w="3795" w:type="dxa"/>
            <w:vAlign w:val="center"/>
          </w:tcPr>
          <w:p w14:paraId="6B4C5B42" w14:textId="00E9C649" w:rsidR="00287B88" w:rsidRPr="00984B71" w:rsidRDefault="00287B88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 xml:space="preserve">Give the employed, the basic tools to search for, apply and retain a job </w:t>
            </w:r>
          </w:p>
        </w:tc>
        <w:tc>
          <w:tcPr>
            <w:tcW w:w="1875" w:type="dxa"/>
            <w:vAlign w:val="center"/>
          </w:tcPr>
          <w:p w14:paraId="64BA5FF8" w14:textId="77777777" w:rsidR="00287B88" w:rsidRPr="00984B71" w:rsidRDefault="00287B88" w:rsidP="00984B71">
            <w:pPr>
              <w:pStyle w:val="ListParagraph"/>
              <w:shd w:val="clear" w:color="auto" w:fill="FFFFFF" w:themeFill="background1"/>
              <w:ind w:left="0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</w:rPr>
              <w:t>Qtd de formações</w:t>
            </w:r>
          </w:p>
          <w:p w14:paraId="47155B91" w14:textId="77777777" w:rsidR="00287B88" w:rsidRPr="00984B71" w:rsidRDefault="00287B88" w:rsidP="00984B71">
            <w:pPr>
              <w:pStyle w:val="ListParagraph"/>
              <w:shd w:val="clear" w:color="auto" w:fill="FFFFFF" w:themeFill="background1"/>
              <w:ind w:left="0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</w:rPr>
              <w:t>Qtd de empregos</w:t>
            </w:r>
          </w:p>
          <w:p w14:paraId="6B55F580" w14:textId="14C0E4C7" w:rsidR="00287B88" w:rsidRPr="00984B71" w:rsidRDefault="00287B88" w:rsidP="00984B71">
            <w:pPr>
              <w:pStyle w:val="ListParagraph"/>
              <w:shd w:val="clear" w:color="auto" w:fill="FFFFFF" w:themeFill="background1"/>
              <w:ind w:left="0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??</w:t>
            </w:r>
          </w:p>
        </w:tc>
        <w:tc>
          <w:tcPr>
            <w:tcW w:w="1984" w:type="dxa"/>
            <w:vAlign w:val="center"/>
          </w:tcPr>
          <w:p w14:paraId="2CE862F9" w14:textId="77777777" w:rsidR="00287B88" w:rsidRPr="00984B71" w:rsidRDefault="00287B88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 xml:space="preserve">Unemployed </w:t>
            </w:r>
          </w:p>
          <w:p w14:paraId="5BB81986" w14:textId="48E4E317" w:rsidR="00287B88" w:rsidRPr="00984B71" w:rsidRDefault="00287B88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With or without high education, with a focus on women</w:t>
            </w:r>
          </w:p>
        </w:tc>
        <w:tc>
          <w:tcPr>
            <w:tcW w:w="1701" w:type="dxa"/>
            <w:vAlign w:val="center"/>
          </w:tcPr>
          <w:p w14:paraId="40B8046B" w14:textId="5015AD49" w:rsidR="00287B88" w:rsidRPr="00984B71" w:rsidRDefault="00287B88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</w:rPr>
              <w:t>15-05-2021</w:t>
            </w:r>
          </w:p>
        </w:tc>
        <w:tc>
          <w:tcPr>
            <w:tcW w:w="426" w:type="dxa"/>
            <w:vAlign w:val="center"/>
          </w:tcPr>
          <w:p w14:paraId="0DE1A236" w14:textId="4A7F8256" w:rsidR="00287B88" w:rsidRPr="00984B71" w:rsidRDefault="00287B88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</w:rPr>
              <w:t>C</w:t>
            </w:r>
          </w:p>
        </w:tc>
      </w:tr>
      <w:tr w:rsidR="00287B88" w:rsidRPr="00984B71" w14:paraId="6584ABC0" w14:textId="75EDF9A0" w:rsidTr="002A58CD">
        <w:trPr>
          <w:jc w:val="center"/>
        </w:trPr>
        <w:tc>
          <w:tcPr>
            <w:tcW w:w="535" w:type="dxa"/>
            <w:vAlign w:val="center"/>
          </w:tcPr>
          <w:p w14:paraId="199D462B" w14:textId="74E58A02" w:rsidR="00287B88" w:rsidRPr="00984B71" w:rsidRDefault="00287B88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012" w:type="dxa"/>
            <w:vAlign w:val="center"/>
          </w:tcPr>
          <w:p w14:paraId="657077FC" w14:textId="38E08D66" w:rsidR="00287B88" w:rsidRPr="00984B71" w:rsidRDefault="00287B88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984B71">
              <w:rPr>
                <w:rFonts w:asciiTheme="majorHAnsi" w:hAnsiTheme="majorHAnsi" w:cstheme="majorHAnsi"/>
                <w:color w:val="000000"/>
                <w:lang w:val="en-US"/>
              </w:rPr>
              <w:t>Creation and updating JOB-JO Web site and database</w:t>
            </w:r>
          </w:p>
        </w:tc>
        <w:tc>
          <w:tcPr>
            <w:tcW w:w="850" w:type="dxa"/>
            <w:vAlign w:val="center"/>
          </w:tcPr>
          <w:p w14:paraId="26B7F7B5" w14:textId="17148973" w:rsidR="00287B88" w:rsidRPr="00984B71" w:rsidRDefault="00287B88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UCY</w:t>
            </w:r>
          </w:p>
        </w:tc>
        <w:tc>
          <w:tcPr>
            <w:tcW w:w="851" w:type="dxa"/>
            <w:vAlign w:val="center"/>
          </w:tcPr>
          <w:p w14:paraId="7AA6A993" w14:textId="6A246033" w:rsidR="00287B88" w:rsidRPr="00984B71" w:rsidRDefault="00287B88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MU</w:t>
            </w:r>
          </w:p>
        </w:tc>
        <w:tc>
          <w:tcPr>
            <w:tcW w:w="1134" w:type="dxa"/>
            <w:vAlign w:val="center"/>
          </w:tcPr>
          <w:p w14:paraId="66C46FE6" w14:textId="4C89C12E" w:rsidR="00287B88" w:rsidRPr="00984B71" w:rsidRDefault="00287B88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All partners</w:t>
            </w:r>
          </w:p>
        </w:tc>
        <w:tc>
          <w:tcPr>
            <w:tcW w:w="3795" w:type="dxa"/>
            <w:vAlign w:val="center"/>
          </w:tcPr>
          <w:p w14:paraId="24387212" w14:textId="77777777" w:rsidR="00287B88" w:rsidRPr="00984B71" w:rsidRDefault="00287B88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 xml:space="preserve">Visibility of Job-Jo project. </w:t>
            </w:r>
          </w:p>
          <w:p w14:paraId="1905C25E" w14:textId="07D4846F" w:rsidR="00287B88" w:rsidRPr="00984B71" w:rsidRDefault="00287B88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Has a public and a restricted area. In the public area should be visible the job vacancies, list of potential employers</w:t>
            </w:r>
          </w:p>
        </w:tc>
        <w:tc>
          <w:tcPr>
            <w:tcW w:w="1875" w:type="dxa"/>
            <w:vAlign w:val="center"/>
          </w:tcPr>
          <w:p w14:paraId="0CFE54A3" w14:textId="053BC711" w:rsidR="00287B88" w:rsidRPr="00984B71" w:rsidRDefault="00287B88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Availability of the site</w:t>
            </w:r>
          </w:p>
        </w:tc>
        <w:tc>
          <w:tcPr>
            <w:tcW w:w="1984" w:type="dxa"/>
            <w:vAlign w:val="center"/>
          </w:tcPr>
          <w:p w14:paraId="1401A571" w14:textId="3D3AA564" w:rsidR="00287B88" w:rsidRPr="00984B71" w:rsidRDefault="00287B88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Jordanian community, with an emphasis in the unemployed</w:t>
            </w:r>
          </w:p>
        </w:tc>
        <w:tc>
          <w:tcPr>
            <w:tcW w:w="1701" w:type="dxa"/>
            <w:vAlign w:val="center"/>
          </w:tcPr>
          <w:p w14:paraId="1E34AAAF" w14:textId="229CE481" w:rsidR="00287B88" w:rsidRPr="00984B71" w:rsidRDefault="00287B88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14-11-2021</w:t>
            </w:r>
          </w:p>
        </w:tc>
        <w:tc>
          <w:tcPr>
            <w:tcW w:w="426" w:type="dxa"/>
            <w:vAlign w:val="center"/>
          </w:tcPr>
          <w:p w14:paraId="458E710D" w14:textId="00F7BAE8" w:rsidR="00287B88" w:rsidRPr="00984B71" w:rsidRDefault="00287B88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B</w:t>
            </w:r>
          </w:p>
        </w:tc>
      </w:tr>
      <w:tr w:rsidR="00D4511C" w:rsidRPr="00984B71" w14:paraId="125F611C" w14:textId="539310AF" w:rsidTr="002A58CD">
        <w:trPr>
          <w:jc w:val="center"/>
        </w:trPr>
        <w:tc>
          <w:tcPr>
            <w:tcW w:w="535" w:type="dxa"/>
            <w:vAlign w:val="center"/>
          </w:tcPr>
          <w:p w14:paraId="3EB17EA6" w14:textId="77777777" w:rsidR="00D4511C" w:rsidRPr="00984B71" w:rsidRDefault="00D4511C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012" w:type="dxa"/>
            <w:vMerge w:val="restart"/>
            <w:vAlign w:val="center"/>
          </w:tcPr>
          <w:p w14:paraId="2DBDDD16" w14:textId="03571446" w:rsidR="00D4511C" w:rsidRPr="00984B71" w:rsidRDefault="00D4511C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984B71">
              <w:rPr>
                <w:rFonts w:asciiTheme="majorHAnsi" w:hAnsiTheme="majorHAnsi" w:cstheme="majorHAnsi"/>
                <w:color w:val="000000"/>
              </w:rPr>
              <w:t>Creation of network model</w:t>
            </w:r>
          </w:p>
        </w:tc>
        <w:tc>
          <w:tcPr>
            <w:tcW w:w="850" w:type="dxa"/>
            <w:vAlign w:val="center"/>
          </w:tcPr>
          <w:p w14:paraId="67D763E4" w14:textId="26494D3B" w:rsidR="00D4511C" w:rsidRPr="00984B71" w:rsidRDefault="00D4511C" w:rsidP="00984B71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</w:rPr>
              <w:t>UCY</w:t>
            </w:r>
          </w:p>
        </w:tc>
        <w:tc>
          <w:tcPr>
            <w:tcW w:w="851" w:type="dxa"/>
            <w:vAlign w:val="center"/>
          </w:tcPr>
          <w:p w14:paraId="4D2005EF" w14:textId="6524AAB8" w:rsidR="00D4511C" w:rsidRPr="00984B71" w:rsidRDefault="00D4511C" w:rsidP="00984B71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HTWK</w:t>
            </w:r>
          </w:p>
        </w:tc>
        <w:tc>
          <w:tcPr>
            <w:tcW w:w="1134" w:type="dxa"/>
            <w:vAlign w:val="center"/>
          </w:tcPr>
          <w:p w14:paraId="60906F13" w14:textId="00BBA4D1" w:rsidR="00D4511C" w:rsidRPr="00984B71" w:rsidRDefault="00D4511C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JUST, MU, UJ, TTU, AHU, GKM, MPWH</w:t>
            </w:r>
          </w:p>
        </w:tc>
        <w:tc>
          <w:tcPr>
            <w:tcW w:w="3795" w:type="dxa"/>
            <w:vAlign w:val="center"/>
          </w:tcPr>
          <w:p w14:paraId="20021029" w14:textId="35CA3606" w:rsidR="00D4511C" w:rsidRPr="00984B71" w:rsidRDefault="00D4511C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Identification of potential Jordanian employers</w:t>
            </w:r>
          </w:p>
        </w:tc>
        <w:tc>
          <w:tcPr>
            <w:tcW w:w="1875" w:type="dxa"/>
            <w:vAlign w:val="center"/>
          </w:tcPr>
          <w:p w14:paraId="0A32A9B9" w14:textId="6DFB1BBB" w:rsidR="00D4511C" w:rsidRPr="00984B71" w:rsidRDefault="00D4511C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Quantity of elements in the network</w:t>
            </w:r>
          </w:p>
        </w:tc>
        <w:tc>
          <w:tcPr>
            <w:tcW w:w="1984" w:type="dxa"/>
            <w:vAlign w:val="center"/>
          </w:tcPr>
          <w:p w14:paraId="54A5D3DB" w14:textId="747B3D45" w:rsidR="00D4511C" w:rsidRPr="00984B71" w:rsidRDefault="00D4511C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Potential employers</w:t>
            </w:r>
          </w:p>
        </w:tc>
        <w:tc>
          <w:tcPr>
            <w:tcW w:w="1701" w:type="dxa"/>
            <w:vAlign w:val="center"/>
          </w:tcPr>
          <w:p w14:paraId="78BD547E" w14:textId="0EF1C571" w:rsidR="00D4511C" w:rsidRPr="00984B71" w:rsidRDefault="00236ABD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30-06-2019</w:t>
            </w:r>
          </w:p>
        </w:tc>
        <w:tc>
          <w:tcPr>
            <w:tcW w:w="426" w:type="dxa"/>
            <w:vAlign w:val="center"/>
          </w:tcPr>
          <w:p w14:paraId="4BF3F82B" w14:textId="1DA97DB8" w:rsidR="00D4511C" w:rsidRPr="00984B71" w:rsidRDefault="00D4511C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A</w:t>
            </w:r>
          </w:p>
        </w:tc>
      </w:tr>
      <w:tr w:rsidR="00B10A9B" w:rsidRPr="00984B71" w14:paraId="1B4CD36D" w14:textId="77777777" w:rsidTr="002A58CD">
        <w:trPr>
          <w:jc w:val="center"/>
        </w:trPr>
        <w:tc>
          <w:tcPr>
            <w:tcW w:w="535" w:type="dxa"/>
            <w:vAlign w:val="center"/>
          </w:tcPr>
          <w:p w14:paraId="7981033A" w14:textId="77777777" w:rsidR="00B10A9B" w:rsidRPr="00984B71" w:rsidRDefault="00B10A9B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012" w:type="dxa"/>
            <w:vMerge/>
            <w:vAlign w:val="center"/>
          </w:tcPr>
          <w:p w14:paraId="6565B2D7" w14:textId="77777777" w:rsidR="00B10A9B" w:rsidRPr="00984B71" w:rsidRDefault="00B10A9B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098ADC2B" w14:textId="66D07472" w:rsidR="00B10A9B" w:rsidRPr="00984B71" w:rsidRDefault="00B10A9B" w:rsidP="00984B71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</w:rPr>
              <w:t>UCY</w:t>
            </w:r>
          </w:p>
        </w:tc>
        <w:tc>
          <w:tcPr>
            <w:tcW w:w="851" w:type="dxa"/>
            <w:vAlign w:val="center"/>
          </w:tcPr>
          <w:p w14:paraId="2F2D0CFA" w14:textId="2AF835EF" w:rsidR="00B10A9B" w:rsidRPr="00984B71" w:rsidRDefault="00D4511C" w:rsidP="00984B71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HTWK</w:t>
            </w:r>
          </w:p>
        </w:tc>
        <w:tc>
          <w:tcPr>
            <w:tcW w:w="1134" w:type="dxa"/>
            <w:vAlign w:val="center"/>
          </w:tcPr>
          <w:p w14:paraId="6E57A4DD" w14:textId="77777777" w:rsidR="00B10A9B" w:rsidRPr="00984B71" w:rsidRDefault="00B10A9B" w:rsidP="00984B71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</w:p>
        </w:tc>
        <w:tc>
          <w:tcPr>
            <w:tcW w:w="3795" w:type="dxa"/>
            <w:vAlign w:val="center"/>
          </w:tcPr>
          <w:p w14:paraId="335CAE84" w14:textId="3FC0F59D" w:rsidR="00B10A9B" w:rsidRPr="00984B71" w:rsidRDefault="00B10A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 xml:space="preserve">Development of a cooperation model regarding roles, functions, and </w:t>
            </w:r>
            <w:r w:rsidR="007A786F" w:rsidRPr="00984B71">
              <w:rPr>
                <w:rFonts w:asciiTheme="majorHAnsi" w:hAnsiTheme="majorHAnsi" w:cstheme="majorHAnsi"/>
                <w:lang w:val="en-US"/>
              </w:rPr>
              <w:t>responsibilities</w:t>
            </w:r>
            <w:r w:rsidRPr="00984B71">
              <w:rPr>
                <w:rFonts w:asciiTheme="majorHAnsi" w:hAnsiTheme="majorHAnsi" w:cstheme="majorHAnsi"/>
                <w:lang w:val="en-US"/>
              </w:rPr>
              <w:t xml:space="preserve"> of each partner</w:t>
            </w:r>
          </w:p>
        </w:tc>
        <w:tc>
          <w:tcPr>
            <w:tcW w:w="1875" w:type="dxa"/>
            <w:vAlign w:val="center"/>
          </w:tcPr>
          <w:p w14:paraId="059FDE17" w14:textId="2339CDDC" w:rsidR="00B10A9B" w:rsidRPr="00984B71" w:rsidRDefault="00B10A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Model operationality</w:t>
            </w:r>
          </w:p>
        </w:tc>
        <w:tc>
          <w:tcPr>
            <w:tcW w:w="1984" w:type="dxa"/>
            <w:vAlign w:val="center"/>
          </w:tcPr>
          <w:p w14:paraId="6117CD8E" w14:textId="32082088" w:rsidR="00B10A9B" w:rsidRPr="00984B71" w:rsidRDefault="00236ABD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BSNB</w:t>
            </w:r>
          </w:p>
        </w:tc>
        <w:tc>
          <w:tcPr>
            <w:tcW w:w="1701" w:type="dxa"/>
            <w:vAlign w:val="center"/>
          </w:tcPr>
          <w:p w14:paraId="69359913" w14:textId="6C3038EB" w:rsidR="00B10A9B" w:rsidRPr="00984B71" w:rsidRDefault="00B10A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426" w:type="dxa"/>
            <w:vAlign w:val="center"/>
          </w:tcPr>
          <w:p w14:paraId="483E5B99" w14:textId="77777777" w:rsidR="00B10A9B" w:rsidRPr="00984B71" w:rsidRDefault="00B10A9B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AD0EE6" w:rsidRPr="00984B71" w14:paraId="5E91F0BF" w14:textId="558C44D6" w:rsidTr="002A58CD">
        <w:trPr>
          <w:jc w:val="center"/>
        </w:trPr>
        <w:tc>
          <w:tcPr>
            <w:tcW w:w="535" w:type="dxa"/>
            <w:vAlign w:val="center"/>
          </w:tcPr>
          <w:p w14:paraId="63EB7612" w14:textId="77777777" w:rsidR="00AD0EE6" w:rsidRPr="00984B71" w:rsidRDefault="00AD0EE6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012" w:type="dxa"/>
            <w:vAlign w:val="center"/>
          </w:tcPr>
          <w:p w14:paraId="701D220C" w14:textId="1AF27E7E" w:rsidR="00AD0EE6" w:rsidRPr="00984B71" w:rsidRDefault="00AD0EE6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984B71">
              <w:rPr>
                <w:rFonts w:asciiTheme="majorHAnsi" w:hAnsiTheme="majorHAnsi" w:cstheme="majorHAnsi"/>
                <w:color w:val="000000"/>
                <w:lang w:val="en-US"/>
              </w:rPr>
              <w:t xml:space="preserve">Quality Committee </w:t>
            </w:r>
          </w:p>
        </w:tc>
        <w:tc>
          <w:tcPr>
            <w:tcW w:w="850" w:type="dxa"/>
            <w:vAlign w:val="center"/>
          </w:tcPr>
          <w:p w14:paraId="28B00D03" w14:textId="3EBBBE74" w:rsidR="00AD0EE6" w:rsidRPr="00984B71" w:rsidRDefault="00AD0EE6" w:rsidP="00984B71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</w:rPr>
              <w:t>ISLA</w:t>
            </w:r>
          </w:p>
        </w:tc>
        <w:tc>
          <w:tcPr>
            <w:tcW w:w="851" w:type="dxa"/>
            <w:vAlign w:val="center"/>
          </w:tcPr>
          <w:p w14:paraId="04F0003D" w14:textId="4386486C" w:rsidR="00AD0EE6" w:rsidRPr="00984B71" w:rsidRDefault="00AD0EE6" w:rsidP="00984B71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</w:rPr>
              <w:t>UCY</w:t>
            </w:r>
          </w:p>
        </w:tc>
        <w:tc>
          <w:tcPr>
            <w:tcW w:w="1134" w:type="dxa"/>
            <w:vAlign w:val="center"/>
          </w:tcPr>
          <w:p w14:paraId="7A02AA81" w14:textId="7060C6F7" w:rsidR="00B01F5F" w:rsidRPr="00984B71" w:rsidRDefault="00AD0EE6" w:rsidP="00984B71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</w:rPr>
              <w:t>ISLA</w:t>
            </w:r>
            <w:r w:rsidR="00B01F5F" w:rsidRPr="00984B71">
              <w:rPr>
                <w:rFonts w:asciiTheme="majorHAnsi" w:hAnsiTheme="majorHAnsi" w:cstheme="majorHAnsi"/>
              </w:rPr>
              <w:t>,</w:t>
            </w:r>
          </w:p>
          <w:p w14:paraId="0645D6F7" w14:textId="5BEEB9F5" w:rsidR="00AD0EE6" w:rsidRPr="00984B71" w:rsidRDefault="00B01F5F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</w:rPr>
              <w:t>UCY</w:t>
            </w:r>
          </w:p>
        </w:tc>
        <w:tc>
          <w:tcPr>
            <w:tcW w:w="3795" w:type="dxa"/>
            <w:vAlign w:val="center"/>
          </w:tcPr>
          <w:p w14:paraId="40547B0D" w14:textId="7DE69AB4" w:rsidR="00AD0EE6" w:rsidRPr="00984B71" w:rsidRDefault="00AD0EE6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 xml:space="preserve">Design of quality control plan </w:t>
            </w:r>
          </w:p>
        </w:tc>
        <w:tc>
          <w:tcPr>
            <w:tcW w:w="1875" w:type="dxa"/>
            <w:vAlign w:val="center"/>
          </w:tcPr>
          <w:p w14:paraId="040179D8" w14:textId="175579D8" w:rsidR="00AD0EE6" w:rsidRPr="00984B71" w:rsidRDefault="00B01F5F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Quality Control Plan</w:t>
            </w:r>
          </w:p>
        </w:tc>
        <w:tc>
          <w:tcPr>
            <w:tcW w:w="1984" w:type="dxa"/>
            <w:vAlign w:val="center"/>
          </w:tcPr>
          <w:p w14:paraId="47ABF7F5" w14:textId="1921E93B" w:rsidR="00AD0EE6" w:rsidRPr="00984B71" w:rsidRDefault="00E70AD7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All partners</w:t>
            </w:r>
          </w:p>
        </w:tc>
        <w:tc>
          <w:tcPr>
            <w:tcW w:w="1701" w:type="dxa"/>
            <w:vAlign w:val="center"/>
          </w:tcPr>
          <w:p w14:paraId="2B545D74" w14:textId="5388646A" w:rsidR="00AD0EE6" w:rsidRPr="00984B71" w:rsidRDefault="00206E92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31-05-2019</w:t>
            </w:r>
          </w:p>
        </w:tc>
        <w:tc>
          <w:tcPr>
            <w:tcW w:w="426" w:type="dxa"/>
            <w:vAlign w:val="center"/>
          </w:tcPr>
          <w:p w14:paraId="0139A774" w14:textId="3F690EBA" w:rsidR="00AD0EE6" w:rsidRPr="00984B71" w:rsidRDefault="00E70AD7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B</w:t>
            </w:r>
          </w:p>
        </w:tc>
      </w:tr>
      <w:tr w:rsidR="00355DF8" w:rsidRPr="00984B71" w14:paraId="51232A9E" w14:textId="77777777" w:rsidTr="002A58CD">
        <w:trPr>
          <w:jc w:val="center"/>
        </w:trPr>
        <w:tc>
          <w:tcPr>
            <w:tcW w:w="535" w:type="dxa"/>
            <w:vAlign w:val="center"/>
          </w:tcPr>
          <w:p w14:paraId="584D0EF1" w14:textId="77777777" w:rsidR="00355DF8" w:rsidRPr="00984B71" w:rsidRDefault="00355DF8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012" w:type="dxa"/>
            <w:vAlign w:val="center"/>
          </w:tcPr>
          <w:p w14:paraId="1F431DCD" w14:textId="77777777" w:rsidR="00355DF8" w:rsidRPr="00984B71" w:rsidRDefault="00355DF8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6CDB0AAD" w14:textId="6FA4849B" w:rsidR="00355DF8" w:rsidRPr="00984B71" w:rsidRDefault="00515C4E" w:rsidP="00984B71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</w:rPr>
              <w:t>ISLA</w:t>
            </w:r>
          </w:p>
        </w:tc>
        <w:tc>
          <w:tcPr>
            <w:tcW w:w="851" w:type="dxa"/>
            <w:vAlign w:val="center"/>
          </w:tcPr>
          <w:p w14:paraId="2A357A72" w14:textId="7D9E8473" w:rsidR="00355DF8" w:rsidRPr="00984B71" w:rsidRDefault="00515C4E" w:rsidP="00984B71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</w:rPr>
              <w:t>UCY</w:t>
            </w:r>
          </w:p>
        </w:tc>
        <w:tc>
          <w:tcPr>
            <w:tcW w:w="1134" w:type="dxa"/>
            <w:vAlign w:val="center"/>
          </w:tcPr>
          <w:p w14:paraId="60A73AF5" w14:textId="46942CA1" w:rsidR="00355DF8" w:rsidRPr="00984B71" w:rsidRDefault="00515C4E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</w:rPr>
              <w:t>ISLA</w:t>
            </w:r>
          </w:p>
        </w:tc>
        <w:tc>
          <w:tcPr>
            <w:tcW w:w="3795" w:type="dxa"/>
            <w:vAlign w:val="center"/>
          </w:tcPr>
          <w:p w14:paraId="0A8DB727" w14:textId="11572FED" w:rsidR="00355DF8" w:rsidRPr="00984B71" w:rsidRDefault="00355DF8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Design of</w:t>
            </w:r>
            <w:r w:rsidR="00ED17D4" w:rsidRPr="00984B71"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="00B1648D" w:rsidRPr="00984B71">
              <w:rPr>
                <w:rFonts w:asciiTheme="majorHAnsi" w:hAnsiTheme="majorHAnsi" w:cstheme="majorHAnsi"/>
                <w:lang w:val="en-US"/>
              </w:rPr>
              <w:t xml:space="preserve">meetings </w:t>
            </w:r>
            <w:r w:rsidR="00740791" w:rsidRPr="00984B71">
              <w:rPr>
                <w:rFonts w:asciiTheme="majorHAnsi" w:hAnsiTheme="majorHAnsi" w:cstheme="majorHAnsi"/>
                <w:lang w:val="en-US"/>
              </w:rPr>
              <w:t xml:space="preserve">quality </w:t>
            </w:r>
            <w:r w:rsidR="00ED17D4" w:rsidRPr="00984B71">
              <w:rPr>
                <w:rFonts w:asciiTheme="majorHAnsi" w:hAnsiTheme="majorHAnsi" w:cstheme="majorHAnsi"/>
                <w:lang w:val="en-US"/>
              </w:rPr>
              <w:t>evaluation instruments</w:t>
            </w:r>
            <w:r w:rsidR="00917507" w:rsidRPr="00984B71">
              <w:rPr>
                <w:rFonts w:asciiTheme="majorHAnsi" w:hAnsiTheme="majorHAnsi" w:cstheme="majorHAnsi"/>
                <w:lang w:val="en-US"/>
              </w:rPr>
              <w:t xml:space="preserve">, dissemination of the </w:t>
            </w:r>
            <w:r w:rsidR="00740791" w:rsidRPr="00984B71">
              <w:rPr>
                <w:rFonts w:asciiTheme="majorHAnsi" w:hAnsiTheme="majorHAnsi" w:cstheme="majorHAnsi"/>
                <w:lang w:val="en-US"/>
              </w:rPr>
              <w:t>surveys</w:t>
            </w:r>
            <w:r w:rsidR="00982134" w:rsidRPr="00984B71">
              <w:rPr>
                <w:rFonts w:asciiTheme="majorHAnsi" w:hAnsiTheme="majorHAnsi" w:cstheme="majorHAnsi"/>
                <w:lang w:val="en-US"/>
              </w:rPr>
              <w:t>, analysis of the data and elaboration of reports</w:t>
            </w:r>
          </w:p>
        </w:tc>
        <w:tc>
          <w:tcPr>
            <w:tcW w:w="1875" w:type="dxa"/>
            <w:vAlign w:val="center"/>
          </w:tcPr>
          <w:p w14:paraId="79B80717" w14:textId="6445E080" w:rsidR="00355DF8" w:rsidRPr="00984B71" w:rsidRDefault="00982134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Reports</w:t>
            </w:r>
          </w:p>
        </w:tc>
        <w:tc>
          <w:tcPr>
            <w:tcW w:w="1984" w:type="dxa"/>
            <w:vAlign w:val="center"/>
          </w:tcPr>
          <w:p w14:paraId="23F4F8D7" w14:textId="2D2B3622" w:rsidR="00355DF8" w:rsidRPr="00984B71" w:rsidRDefault="00982134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All partners</w:t>
            </w:r>
          </w:p>
        </w:tc>
        <w:tc>
          <w:tcPr>
            <w:tcW w:w="1701" w:type="dxa"/>
            <w:vAlign w:val="center"/>
          </w:tcPr>
          <w:p w14:paraId="07FB10C6" w14:textId="6B780E9F" w:rsidR="00355DF8" w:rsidRPr="00984B71" w:rsidRDefault="00206E92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Each m</w:t>
            </w:r>
            <w:r w:rsidR="00D74867" w:rsidRPr="00984B71">
              <w:rPr>
                <w:rFonts w:asciiTheme="majorHAnsi" w:hAnsiTheme="majorHAnsi" w:cstheme="majorHAnsi"/>
                <w:lang w:val="en-US"/>
              </w:rPr>
              <w:t>anage</w:t>
            </w:r>
            <w:r w:rsidR="00515C4E" w:rsidRPr="00984B71">
              <w:rPr>
                <w:rFonts w:asciiTheme="majorHAnsi" w:hAnsiTheme="majorHAnsi" w:cstheme="majorHAnsi"/>
                <w:lang w:val="en-US"/>
              </w:rPr>
              <w:t>ment meetings</w:t>
            </w:r>
          </w:p>
        </w:tc>
        <w:tc>
          <w:tcPr>
            <w:tcW w:w="426" w:type="dxa"/>
            <w:vAlign w:val="center"/>
          </w:tcPr>
          <w:p w14:paraId="45BF260A" w14:textId="3C66C538" w:rsidR="00355DF8" w:rsidRPr="00984B71" w:rsidRDefault="00E70AD7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B</w:t>
            </w:r>
          </w:p>
        </w:tc>
      </w:tr>
      <w:tr w:rsidR="00EE5CF1" w:rsidRPr="00984B71" w14:paraId="3121226B" w14:textId="77777777" w:rsidTr="0059145B">
        <w:trPr>
          <w:jc w:val="center"/>
        </w:trPr>
        <w:tc>
          <w:tcPr>
            <w:tcW w:w="535" w:type="dxa"/>
            <w:vAlign w:val="center"/>
          </w:tcPr>
          <w:p w14:paraId="0AB7CF17" w14:textId="77777777" w:rsidR="00EE5CF1" w:rsidRPr="00984B71" w:rsidRDefault="00EE5CF1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012" w:type="dxa"/>
            <w:vAlign w:val="center"/>
          </w:tcPr>
          <w:p w14:paraId="48905443" w14:textId="77777777" w:rsidR="00EE5CF1" w:rsidRPr="00984B71" w:rsidRDefault="00EE5CF1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63FD5CF0" w14:textId="77777777" w:rsidR="00EE5CF1" w:rsidRPr="00984B71" w:rsidRDefault="00EE5CF1" w:rsidP="00984B71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</w:rPr>
              <w:t>ISLA</w:t>
            </w:r>
          </w:p>
        </w:tc>
        <w:tc>
          <w:tcPr>
            <w:tcW w:w="851" w:type="dxa"/>
            <w:vAlign w:val="center"/>
          </w:tcPr>
          <w:p w14:paraId="09E351C9" w14:textId="77777777" w:rsidR="00EE5CF1" w:rsidRPr="00984B71" w:rsidRDefault="00EE5CF1" w:rsidP="00984B71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</w:rPr>
              <w:t>UCY</w:t>
            </w:r>
          </w:p>
        </w:tc>
        <w:tc>
          <w:tcPr>
            <w:tcW w:w="1134" w:type="dxa"/>
            <w:vAlign w:val="center"/>
          </w:tcPr>
          <w:p w14:paraId="70C54364" w14:textId="77777777" w:rsidR="00EE5CF1" w:rsidRPr="00984B71" w:rsidRDefault="00EE5CF1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</w:rPr>
              <w:t>ISLA</w:t>
            </w:r>
          </w:p>
        </w:tc>
        <w:tc>
          <w:tcPr>
            <w:tcW w:w="3795" w:type="dxa"/>
            <w:vAlign w:val="center"/>
          </w:tcPr>
          <w:p w14:paraId="5AB73615" w14:textId="728BA699" w:rsidR="00EE5CF1" w:rsidRPr="00984B71" w:rsidRDefault="00EE5CF1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 xml:space="preserve">Recollection and analysis of the </w:t>
            </w:r>
            <w:r w:rsidR="006175EB" w:rsidRPr="00984B71">
              <w:rPr>
                <w:rFonts w:asciiTheme="majorHAnsi" w:hAnsiTheme="majorHAnsi" w:cstheme="majorHAnsi"/>
                <w:lang w:val="en-US"/>
              </w:rPr>
              <w:t xml:space="preserve">implementation and dissemination Job JO </w:t>
            </w:r>
            <w:r w:rsidRPr="00984B71">
              <w:rPr>
                <w:rFonts w:asciiTheme="majorHAnsi" w:hAnsiTheme="majorHAnsi" w:cstheme="majorHAnsi"/>
                <w:lang w:val="en-US"/>
              </w:rPr>
              <w:t>data and elaboration of reports</w:t>
            </w:r>
          </w:p>
        </w:tc>
        <w:tc>
          <w:tcPr>
            <w:tcW w:w="1875" w:type="dxa"/>
            <w:vAlign w:val="center"/>
          </w:tcPr>
          <w:p w14:paraId="41A2AD0E" w14:textId="77777777" w:rsidR="00EE5CF1" w:rsidRPr="00984B71" w:rsidRDefault="00EE5CF1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Reports</w:t>
            </w:r>
          </w:p>
        </w:tc>
        <w:tc>
          <w:tcPr>
            <w:tcW w:w="1984" w:type="dxa"/>
            <w:vAlign w:val="center"/>
          </w:tcPr>
          <w:p w14:paraId="18D5BB5E" w14:textId="77777777" w:rsidR="00EE5CF1" w:rsidRPr="00984B71" w:rsidRDefault="00EE5CF1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All partners</w:t>
            </w:r>
          </w:p>
        </w:tc>
        <w:tc>
          <w:tcPr>
            <w:tcW w:w="1701" w:type="dxa"/>
            <w:vAlign w:val="center"/>
          </w:tcPr>
          <w:p w14:paraId="5A81D159" w14:textId="33308D35" w:rsidR="00EE5CF1" w:rsidRPr="00984B71" w:rsidRDefault="004444B7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Each semester</w:t>
            </w:r>
          </w:p>
        </w:tc>
        <w:tc>
          <w:tcPr>
            <w:tcW w:w="426" w:type="dxa"/>
            <w:vAlign w:val="center"/>
          </w:tcPr>
          <w:p w14:paraId="4149391F" w14:textId="77777777" w:rsidR="00EE5CF1" w:rsidRPr="00984B71" w:rsidRDefault="00EE5CF1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FD70B2" w:rsidRPr="00984B71" w14:paraId="01947207" w14:textId="6F251AD2" w:rsidTr="002A58CD">
        <w:trPr>
          <w:jc w:val="center"/>
        </w:trPr>
        <w:tc>
          <w:tcPr>
            <w:tcW w:w="535" w:type="dxa"/>
            <w:vAlign w:val="center"/>
          </w:tcPr>
          <w:p w14:paraId="6882D37F" w14:textId="77777777" w:rsidR="00FD70B2" w:rsidRPr="00984B71" w:rsidRDefault="00FD70B2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012" w:type="dxa"/>
            <w:vAlign w:val="center"/>
          </w:tcPr>
          <w:p w14:paraId="4B21B721" w14:textId="7399A604" w:rsidR="00FD70B2" w:rsidRPr="00984B71" w:rsidRDefault="00FD70B2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984B71">
              <w:rPr>
                <w:rFonts w:asciiTheme="majorHAnsi" w:hAnsiTheme="majorHAnsi" w:cstheme="majorHAnsi"/>
                <w:color w:val="000000"/>
                <w:lang w:val="en-US"/>
              </w:rPr>
              <w:t>Monitoring and Evaluation Plan</w:t>
            </w:r>
          </w:p>
        </w:tc>
        <w:tc>
          <w:tcPr>
            <w:tcW w:w="850" w:type="dxa"/>
            <w:vAlign w:val="center"/>
          </w:tcPr>
          <w:p w14:paraId="677B38F7" w14:textId="512260C0" w:rsidR="00FD70B2" w:rsidRPr="00984B71" w:rsidRDefault="00FD70B2" w:rsidP="00984B71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</w:rPr>
              <w:t>ISLA</w:t>
            </w:r>
          </w:p>
        </w:tc>
        <w:tc>
          <w:tcPr>
            <w:tcW w:w="851" w:type="dxa"/>
            <w:vAlign w:val="center"/>
          </w:tcPr>
          <w:p w14:paraId="7D453C9C" w14:textId="2EE6898E" w:rsidR="00FD70B2" w:rsidRPr="00984B71" w:rsidRDefault="00FD70B2" w:rsidP="00984B71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</w:rPr>
              <w:t>UCY</w:t>
            </w:r>
          </w:p>
        </w:tc>
        <w:tc>
          <w:tcPr>
            <w:tcW w:w="1134" w:type="dxa"/>
            <w:vAlign w:val="center"/>
          </w:tcPr>
          <w:p w14:paraId="6433278D" w14:textId="1400DF8F" w:rsidR="00FD70B2" w:rsidRPr="00984B71" w:rsidRDefault="00FD70B2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MU, TTU, AHU, JUST, UJ</w:t>
            </w:r>
          </w:p>
        </w:tc>
        <w:tc>
          <w:tcPr>
            <w:tcW w:w="3795" w:type="dxa"/>
            <w:vAlign w:val="center"/>
          </w:tcPr>
          <w:p w14:paraId="1981483B" w14:textId="601F7D75" w:rsidR="00FD70B2" w:rsidRPr="00984B71" w:rsidRDefault="00FD70B2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Control of work done in BSNB</w:t>
            </w:r>
          </w:p>
        </w:tc>
        <w:tc>
          <w:tcPr>
            <w:tcW w:w="1875" w:type="dxa"/>
            <w:vAlign w:val="center"/>
          </w:tcPr>
          <w:p w14:paraId="0FBCCA84" w14:textId="75C97BD2" w:rsidR="00FD70B2" w:rsidRPr="00984B71" w:rsidRDefault="00FD70B2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Electronic reports</w:t>
            </w:r>
          </w:p>
        </w:tc>
        <w:tc>
          <w:tcPr>
            <w:tcW w:w="1984" w:type="dxa"/>
            <w:vAlign w:val="center"/>
          </w:tcPr>
          <w:p w14:paraId="58B1DD94" w14:textId="1AEE68B2" w:rsidR="00FD70B2" w:rsidRPr="00984B71" w:rsidRDefault="00FD70B2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MU, TTU, AHU, JUST, UJ</w:t>
            </w:r>
          </w:p>
        </w:tc>
        <w:tc>
          <w:tcPr>
            <w:tcW w:w="1701" w:type="dxa"/>
            <w:vAlign w:val="center"/>
          </w:tcPr>
          <w:p w14:paraId="3A8E5660" w14:textId="61BD7E1D" w:rsidR="00FD70B2" w:rsidRPr="00984B71" w:rsidRDefault="00B77AFF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 xml:space="preserve">Each </w:t>
            </w:r>
            <w:r w:rsidR="00904DF0" w:rsidRPr="00984B71">
              <w:rPr>
                <w:rFonts w:asciiTheme="majorHAnsi" w:hAnsiTheme="majorHAnsi" w:cstheme="majorHAnsi"/>
                <w:lang w:val="en-US"/>
              </w:rPr>
              <w:t>trimester</w:t>
            </w:r>
          </w:p>
        </w:tc>
        <w:tc>
          <w:tcPr>
            <w:tcW w:w="426" w:type="dxa"/>
            <w:vAlign w:val="center"/>
          </w:tcPr>
          <w:p w14:paraId="7D82EFE2" w14:textId="0FA47117" w:rsidR="00FD70B2" w:rsidRPr="00984B71" w:rsidRDefault="00665875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C</w:t>
            </w:r>
          </w:p>
        </w:tc>
      </w:tr>
      <w:tr w:rsidR="00815620" w:rsidRPr="00984B71" w14:paraId="38D714F3" w14:textId="1A88186D" w:rsidTr="0036269E">
        <w:trPr>
          <w:jc w:val="center"/>
        </w:trPr>
        <w:tc>
          <w:tcPr>
            <w:tcW w:w="535" w:type="dxa"/>
          </w:tcPr>
          <w:p w14:paraId="370418BE" w14:textId="77777777" w:rsidR="00815620" w:rsidRPr="00984B71" w:rsidRDefault="00815620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012" w:type="dxa"/>
            <w:vAlign w:val="center"/>
          </w:tcPr>
          <w:p w14:paraId="36E71F28" w14:textId="5A8B8F44" w:rsidR="00815620" w:rsidRPr="00984B71" w:rsidRDefault="00815620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984B71">
              <w:rPr>
                <w:rFonts w:asciiTheme="majorHAnsi" w:hAnsiTheme="majorHAnsi" w:cstheme="majorHAnsi"/>
                <w:color w:val="000000"/>
                <w:lang w:val="en-US"/>
              </w:rPr>
              <w:t>Reports (of Monitoring Committee)</w:t>
            </w:r>
          </w:p>
        </w:tc>
        <w:tc>
          <w:tcPr>
            <w:tcW w:w="850" w:type="dxa"/>
            <w:vAlign w:val="center"/>
          </w:tcPr>
          <w:p w14:paraId="5BA3063E" w14:textId="2CF00522" w:rsidR="00815620" w:rsidRPr="00984B71" w:rsidRDefault="00815620" w:rsidP="00984B71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</w:rPr>
              <w:t>ISLA</w:t>
            </w:r>
          </w:p>
        </w:tc>
        <w:tc>
          <w:tcPr>
            <w:tcW w:w="851" w:type="dxa"/>
            <w:vAlign w:val="center"/>
          </w:tcPr>
          <w:p w14:paraId="18334D1F" w14:textId="0F01C5F7" w:rsidR="00815620" w:rsidRPr="00984B71" w:rsidRDefault="00815620" w:rsidP="00984B71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</w:rPr>
              <w:t>UCY</w:t>
            </w:r>
          </w:p>
        </w:tc>
        <w:tc>
          <w:tcPr>
            <w:tcW w:w="1134" w:type="dxa"/>
            <w:vAlign w:val="center"/>
          </w:tcPr>
          <w:p w14:paraId="03225484" w14:textId="52145BB0" w:rsidR="00815620" w:rsidRPr="00984B71" w:rsidRDefault="00815620" w:rsidP="00984B71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All University partners</w:t>
            </w:r>
          </w:p>
        </w:tc>
        <w:tc>
          <w:tcPr>
            <w:tcW w:w="3795" w:type="dxa"/>
            <w:vAlign w:val="center"/>
          </w:tcPr>
          <w:p w14:paraId="5710EC8C" w14:textId="720E494C" w:rsidR="00815620" w:rsidRPr="00984B71" w:rsidRDefault="00815620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Monitoring Committee will verify the timely implementation of the BSNB’s work</w:t>
            </w:r>
          </w:p>
        </w:tc>
        <w:tc>
          <w:tcPr>
            <w:tcW w:w="1875" w:type="dxa"/>
            <w:vAlign w:val="center"/>
          </w:tcPr>
          <w:p w14:paraId="3F4F913A" w14:textId="291EEB10" w:rsidR="00815620" w:rsidRPr="00984B71" w:rsidRDefault="00815620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3 meetings during the project</w:t>
            </w:r>
          </w:p>
        </w:tc>
        <w:tc>
          <w:tcPr>
            <w:tcW w:w="1984" w:type="dxa"/>
            <w:vAlign w:val="center"/>
          </w:tcPr>
          <w:p w14:paraId="6A832ACB" w14:textId="222C816E" w:rsidR="00815620" w:rsidRPr="00984B71" w:rsidRDefault="00815620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BSNB</w:t>
            </w:r>
          </w:p>
        </w:tc>
        <w:tc>
          <w:tcPr>
            <w:tcW w:w="1701" w:type="dxa"/>
            <w:vAlign w:val="center"/>
          </w:tcPr>
          <w:p w14:paraId="450DADF3" w14:textId="206E30C7" w:rsidR="00815620" w:rsidRPr="00984B71" w:rsidRDefault="00815620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14-11-2021</w:t>
            </w:r>
          </w:p>
        </w:tc>
        <w:tc>
          <w:tcPr>
            <w:tcW w:w="426" w:type="dxa"/>
          </w:tcPr>
          <w:p w14:paraId="721DBE60" w14:textId="77777777" w:rsidR="00815620" w:rsidRPr="00984B71" w:rsidRDefault="00815620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815620" w:rsidRPr="00984B71" w14:paraId="064F36E6" w14:textId="77777777" w:rsidTr="00831AE2">
        <w:trPr>
          <w:jc w:val="center"/>
        </w:trPr>
        <w:tc>
          <w:tcPr>
            <w:tcW w:w="535" w:type="dxa"/>
            <w:vAlign w:val="center"/>
          </w:tcPr>
          <w:p w14:paraId="51C7773C" w14:textId="77777777" w:rsidR="00815620" w:rsidRPr="00984B71" w:rsidRDefault="00815620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012" w:type="dxa"/>
            <w:vAlign w:val="center"/>
          </w:tcPr>
          <w:p w14:paraId="6C3615EE" w14:textId="77777777" w:rsidR="00815620" w:rsidRPr="00984B71" w:rsidRDefault="00815620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984B71">
              <w:rPr>
                <w:rFonts w:asciiTheme="majorHAnsi" w:hAnsiTheme="majorHAnsi" w:cstheme="majorHAnsi"/>
                <w:color w:val="000000"/>
                <w:lang w:val="en-US"/>
              </w:rPr>
              <w:t>External Evaluation</w:t>
            </w:r>
          </w:p>
        </w:tc>
        <w:tc>
          <w:tcPr>
            <w:tcW w:w="850" w:type="dxa"/>
            <w:vAlign w:val="center"/>
          </w:tcPr>
          <w:p w14:paraId="71F44332" w14:textId="77777777" w:rsidR="00815620" w:rsidRPr="00984B71" w:rsidRDefault="00815620" w:rsidP="00984B71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</w:rPr>
              <w:t>ISLA</w:t>
            </w:r>
          </w:p>
        </w:tc>
        <w:tc>
          <w:tcPr>
            <w:tcW w:w="851" w:type="dxa"/>
            <w:vAlign w:val="center"/>
          </w:tcPr>
          <w:p w14:paraId="42C2B932" w14:textId="77777777" w:rsidR="00815620" w:rsidRPr="00984B71" w:rsidRDefault="00815620" w:rsidP="00984B71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</w:rPr>
              <w:t>UCY</w:t>
            </w:r>
          </w:p>
        </w:tc>
        <w:tc>
          <w:tcPr>
            <w:tcW w:w="1134" w:type="dxa"/>
            <w:vAlign w:val="center"/>
          </w:tcPr>
          <w:p w14:paraId="43477986" w14:textId="77777777" w:rsidR="00815620" w:rsidRPr="00984B71" w:rsidRDefault="00815620" w:rsidP="00984B71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  <w:r w:rsidRPr="00984B71">
              <w:rPr>
                <w:rFonts w:asciiTheme="majorHAnsi" w:hAnsiTheme="majorHAnsi" w:cstheme="majorHAnsi"/>
              </w:rPr>
              <w:t>MU</w:t>
            </w:r>
          </w:p>
        </w:tc>
        <w:tc>
          <w:tcPr>
            <w:tcW w:w="3795" w:type="dxa"/>
            <w:vAlign w:val="center"/>
          </w:tcPr>
          <w:p w14:paraId="280DD2A9" w14:textId="77777777" w:rsidR="00815620" w:rsidRPr="00984B71" w:rsidRDefault="00815620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Constructively evaluate the Job JO project to, eventually, identify areas for improvement</w:t>
            </w:r>
          </w:p>
        </w:tc>
        <w:tc>
          <w:tcPr>
            <w:tcW w:w="1875" w:type="dxa"/>
            <w:vAlign w:val="center"/>
          </w:tcPr>
          <w:p w14:paraId="35577416" w14:textId="77777777" w:rsidR="00815620" w:rsidRPr="00984B71" w:rsidRDefault="00815620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Midterm reports taking in consideration the (a) relevance, (b) efficiency, (c) effectiveness, (d) first impact and (c) sustainability</w:t>
            </w:r>
          </w:p>
        </w:tc>
        <w:tc>
          <w:tcPr>
            <w:tcW w:w="1984" w:type="dxa"/>
            <w:vAlign w:val="center"/>
          </w:tcPr>
          <w:p w14:paraId="770D4FE6" w14:textId="77777777" w:rsidR="00815620" w:rsidRPr="00984B71" w:rsidRDefault="00815620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All partners</w:t>
            </w:r>
          </w:p>
        </w:tc>
        <w:tc>
          <w:tcPr>
            <w:tcW w:w="1701" w:type="dxa"/>
            <w:vAlign w:val="center"/>
          </w:tcPr>
          <w:p w14:paraId="54BF1793" w14:textId="77777777" w:rsidR="00815620" w:rsidRPr="00984B71" w:rsidRDefault="00815620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End of 2019</w:t>
            </w:r>
          </w:p>
          <w:p w14:paraId="41F84755" w14:textId="77777777" w:rsidR="00815620" w:rsidRPr="00984B71" w:rsidRDefault="00815620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End of 2020</w:t>
            </w:r>
          </w:p>
          <w:p w14:paraId="6CD5550D" w14:textId="77777777" w:rsidR="00815620" w:rsidRPr="00984B71" w:rsidRDefault="00815620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14-11-2021</w:t>
            </w:r>
          </w:p>
        </w:tc>
        <w:tc>
          <w:tcPr>
            <w:tcW w:w="426" w:type="dxa"/>
            <w:vAlign w:val="center"/>
          </w:tcPr>
          <w:p w14:paraId="4F2CD75F" w14:textId="3A4F4F5D" w:rsidR="00815620" w:rsidRPr="00984B71" w:rsidRDefault="00815620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C</w:t>
            </w:r>
          </w:p>
        </w:tc>
      </w:tr>
      <w:tr w:rsidR="00815620" w:rsidRPr="00984B71" w14:paraId="21413B88" w14:textId="5F8C517C" w:rsidTr="002A58CD">
        <w:trPr>
          <w:jc w:val="center"/>
        </w:trPr>
        <w:tc>
          <w:tcPr>
            <w:tcW w:w="535" w:type="dxa"/>
          </w:tcPr>
          <w:p w14:paraId="0A8A9D21" w14:textId="77777777" w:rsidR="00815620" w:rsidRPr="00984B71" w:rsidRDefault="00815620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012" w:type="dxa"/>
            <w:vAlign w:val="center"/>
          </w:tcPr>
          <w:p w14:paraId="2E4B87AB" w14:textId="321C80EC" w:rsidR="00815620" w:rsidRPr="00984B71" w:rsidRDefault="00815620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984B71">
              <w:rPr>
                <w:rFonts w:asciiTheme="majorHAnsi" w:hAnsiTheme="majorHAnsi" w:cstheme="majorHAnsi"/>
                <w:color w:val="000000"/>
                <w:lang w:val="en-US"/>
              </w:rPr>
              <w:t xml:space="preserve">Dissemination of project activity and its results: presentations, workshops, events </w:t>
            </w:r>
          </w:p>
        </w:tc>
        <w:tc>
          <w:tcPr>
            <w:tcW w:w="850" w:type="dxa"/>
          </w:tcPr>
          <w:p w14:paraId="22A07959" w14:textId="69AE9432" w:rsidR="00815620" w:rsidRPr="00984B71" w:rsidRDefault="008B7A2D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UJ</w:t>
            </w:r>
          </w:p>
        </w:tc>
        <w:tc>
          <w:tcPr>
            <w:tcW w:w="851" w:type="dxa"/>
          </w:tcPr>
          <w:p w14:paraId="015C1717" w14:textId="5E84FE73" w:rsidR="00815620" w:rsidRPr="00984B71" w:rsidRDefault="008B7A2D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  <w:proofErr w:type="spellStart"/>
            <w:r w:rsidRPr="00984B71">
              <w:rPr>
                <w:rFonts w:asciiTheme="majorHAnsi" w:hAnsiTheme="majorHAnsi" w:cstheme="majorHAnsi"/>
                <w:lang w:val="en-US"/>
              </w:rPr>
              <w:t>Int@E</w:t>
            </w:r>
            <w:proofErr w:type="spellEnd"/>
          </w:p>
        </w:tc>
        <w:tc>
          <w:tcPr>
            <w:tcW w:w="1134" w:type="dxa"/>
          </w:tcPr>
          <w:p w14:paraId="44EE72F8" w14:textId="646F4716" w:rsidR="00815620" w:rsidRPr="00984B71" w:rsidRDefault="00A25B90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JUST, GKM, MPWH, TTU, AHU,</w:t>
            </w:r>
            <w:r w:rsidR="00CD4242" w:rsidRPr="00984B71">
              <w:rPr>
                <w:rFonts w:asciiTheme="majorHAnsi" w:hAnsiTheme="majorHAnsi" w:cstheme="majorHAnsi"/>
                <w:lang w:val="en-US"/>
              </w:rPr>
              <w:t xml:space="preserve"> MU</w:t>
            </w:r>
          </w:p>
        </w:tc>
        <w:tc>
          <w:tcPr>
            <w:tcW w:w="3795" w:type="dxa"/>
          </w:tcPr>
          <w:p w14:paraId="0ABD74FB" w14:textId="53A6860F" w:rsidR="00815620" w:rsidRPr="00984B71" w:rsidRDefault="00A57672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JOB-JO will be disseminated in the workshops, seminars, conferences and journals</w:t>
            </w:r>
          </w:p>
        </w:tc>
        <w:tc>
          <w:tcPr>
            <w:tcW w:w="1875" w:type="dxa"/>
          </w:tcPr>
          <w:p w14:paraId="7F2FF3FE" w14:textId="5242792E" w:rsidR="00FC2E24" w:rsidRPr="00984B71" w:rsidRDefault="00CA31BE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P</w:t>
            </w:r>
            <w:r w:rsidR="006B1648" w:rsidRPr="00984B71">
              <w:rPr>
                <w:rFonts w:asciiTheme="majorHAnsi" w:hAnsiTheme="majorHAnsi" w:cstheme="majorHAnsi"/>
                <w:lang w:val="en-US"/>
              </w:rPr>
              <w:t xml:space="preserve">resentations, </w:t>
            </w:r>
            <w:r w:rsidRPr="00984B71">
              <w:rPr>
                <w:rFonts w:asciiTheme="majorHAnsi" w:hAnsiTheme="majorHAnsi" w:cstheme="majorHAnsi"/>
                <w:lang w:val="en-US"/>
              </w:rPr>
              <w:t>W</w:t>
            </w:r>
            <w:r w:rsidR="006B1648" w:rsidRPr="00984B71">
              <w:rPr>
                <w:rFonts w:asciiTheme="majorHAnsi" w:hAnsiTheme="majorHAnsi" w:cstheme="majorHAnsi"/>
                <w:lang w:val="en-US"/>
              </w:rPr>
              <w:t>orkshops,</w:t>
            </w:r>
            <w:r w:rsidRPr="00984B71">
              <w:rPr>
                <w:rFonts w:asciiTheme="majorHAnsi" w:hAnsiTheme="majorHAnsi" w:cstheme="majorHAnsi"/>
                <w:lang w:val="en-US"/>
              </w:rPr>
              <w:t xml:space="preserve"> E</w:t>
            </w:r>
            <w:r w:rsidR="006B1648" w:rsidRPr="00984B71">
              <w:rPr>
                <w:rFonts w:asciiTheme="majorHAnsi" w:hAnsiTheme="majorHAnsi" w:cstheme="majorHAnsi"/>
                <w:lang w:val="en-US"/>
              </w:rPr>
              <w:t>vents</w:t>
            </w:r>
            <w:r w:rsidR="00FC2E24" w:rsidRPr="00984B71">
              <w:rPr>
                <w:rFonts w:asciiTheme="majorHAnsi" w:hAnsiTheme="majorHAnsi" w:cstheme="majorHAnsi"/>
                <w:lang w:val="en-US"/>
              </w:rPr>
              <w:t>.</w:t>
            </w:r>
          </w:p>
          <w:p w14:paraId="213D7ACE" w14:textId="42457F43" w:rsidR="00815620" w:rsidRPr="00984B71" w:rsidRDefault="00FC2E24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Conference and info days</w:t>
            </w:r>
          </w:p>
        </w:tc>
        <w:tc>
          <w:tcPr>
            <w:tcW w:w="1984" w:type="dxa"/>
          </w:tcPr>
          <w:p w14:paraId="4E9CFE76" w14:textId="61A1EE0B" w:rsidR="00815620" w:rsidRPr="00984B71" w:rsidRDefault="007E6C8D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Jordanian community</w:t>
            </w:r>
          </w:p>
        </w:tc>
        <w:tc>
          <w:tcPr>
            <w:tcW w:w="1701" w:type="dxa"/>
          </w:tcPr>
          <w:p w14:paraId="77DAD599" w14:textId="77777777" w:rsidR="00815620" w:rsidRPr="00984B71" w:rsidRDefault="00815620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426" w:type="dxa"/>
          </w:tcPr>
          <w:p w14:paraId="251EFE94" w14:textId="05CBDCD0" w:rsidR="00815620" w:rsidRPr="00984B71" w:rsidRDefault="00BD44C5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B</w:t>
            </w:r>
          </w:p>
        </w:tc>
      </w:tr>
      <w:tr w:rsidR="004E360D" w:rsidRPr="009B40A4" w14:paraId="2A79C899" w14:textId="6E5DC439" w:rsidTr="002A58CD">
        <w:trPr>
          <w:jc w:val="center"/>
        </w:trPr>
        <w:tc>
          <w:tcPr>
            <w:tcW w:w="535" w:type="dxa"/>
          </w:tcPr>
          <w:p w14:paraId="66C63249" w14:textId="77777777" w:rsidR="004E360D" w:rsidRPr="00984B71" w:rsidRDefault="004E360D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012" w:type="dxa"/>
            <w:vAlign w:val="center"/>
          </w:tcPr>
          <w:p w14:paraId="5125FE5C" w14:textId="51F935A7" w:rsidR="004E360D" w:rsidRPr="00984B71" w:rsidRDefault="004E360D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984B71">
              <w:rPr>
                <w:rFonts w:asciiTheme="majorHAnsi" w:hAnsiTheme="majorHAnsi" w:cstheme="majorHAnsi"/>
                <w:color w:val="000000"/>
                <w:lang w:val="en-US"/>
              </w:rPr>
              <w:t>Coordination meetings; Operative project management; Financial management</w:t>
            </w:r>
          </w:p>
        </w:tc>
        <w:tc>
          <w:tcPr>
            <w:tcW w:w="850" w:type="dxa"/>
          </w:tcPr>
          <w:p w14:paraId="399BE4B1" w14:textId="361AD661" w:rsidR="004E360D" w:rsidRPr="00984B71" w:rsidRDefault="004E360D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MU</w:t>
            </w:r>
          </w:p>
        </w:tc>
        <w:tc>
          <w:tcPr>
            <w:tcW w:w="851" w:type="dxa"/>
          </w:tcPr>
          <w:p w14:paraId="2CA128E7" w14:textId="02C9527F" w:rsidR="004E360D" w:rsidRPr="00984B71" w:rsidRDefault="004E360D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JUST</w:t>
            </w:r>
          </w:p>
        </w:tc>
        <w:tc>
          <w:tcPr>
            <w:tcW w:w="1134" w:type="dxa"/>
          </w:tcPr>
          <w:p w14:paraId="3DAAEE26" w14:textId="0B66D5B0" w:rsidR="004E360D" w:rsidRPr="00984B71" w:rsidRDefault="004E360D" w:rsidP="00984B71">
            <w:pPr>
              <w:shd w:val="clear" w:color="auto" w:fill="FFFFFF" w:themeFill="background1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All partners</w:t>
            </w:r>
          </w:p>
        </w:tc>
        <w:tc>
          <w:tcPr>
            <w:tcW w:w="3795" w:type="dxa"/>
          </w:tcPr>
          <w:p w14:paraId="617F058A" w14:textId="37744F47" w:rsidR="004E360D" w:rsidRPr="00984B71" w:rsidRDefault="004E360D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Coordination of the overall operation, financial and administrative management, of the project.</w:t>
            </w:r>
          </w:p>
        </w:tc>
        <w:tc>
          <w:tcPr>
            <w:tcW w:w="1875" w:type="dxa"/>
          </w:tcPr>
          <w:p w14:paraId="610461E3" w14:textId="1A57A765" w:rsidR="004E360D" w:rsidRPr="00984B71" w:rsidRDefault="004E360D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Meeting minutes</w:t>
            </w:r>
          </w:p>
        </w:tc>
        <w:tc>
          <w:tcPr>
            <w:tcW w:w="1984" w:type="dxa"/>
          </w:tcPr>
          <w:p w14:paraId="002C2ABE" w14:textId="2B2836DD" w:rsidR="004E360D" w:rsidRPr="00984B71" w:rsidRDefault="004E360D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All partners</w:t>
            </w:r>
          </w:p>
        </w:tc>
        <w:tc>
          <w:tcPr>
            <w:tcW w:w="1701" w:type="dxa"/>
          </w:tcPr>
          <w:p w14:paraId="3970765E" w14:textId="53D8875D" w:rsidR="004E360D" w:rsidRPr="00984B71" w:rsidRDefault="004E360D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Every 6 months</w:t>
            </w:r>
          </w:p>
        </w:tc>
        <w:tc>
          <w:tcPr>
            <w:tcW w:w="426" w:type="dxa"/>
          </w:tcPr>
          <w:p w14:paraId="1E3DBADE" w14:textId="40CD86C4" w:rsidR="004E360D" w:rsidRPr="009B40A4" w:rsidRDefault="004E360D" w:rsidP="00984B71">
            <w:pPr>
              <w:shd w:val="clear" w:color="auto" w:fill="FFFFFF" w:themeFill="background1"/>
              <w:jc w:val="center"/>
              <w:rPr>
                <w:rFonts w:asciiTheme="majorHAnsi" w:hAnsiTheme="majorHAnsi" w:cstheme="majorHAnsi"/>
                <w:lang w:val="en-US"/>
              </w:rPr>
            </w:pPr>
            <w:r w:rsidRPr="00984B71">
              <w:rPr>
                <w:rFonts w:asciiTheme="majorHAnsi" w:hAnsiTheme="majorHAnsi" w:cstheme="majorHAnsi"/>
                <w:lang w:val="en-US"/>
              </w:rPr>
              <w:t>B</w:t>
            </w:r>
          </w:p>
        </w:tc>
      </w:tr>
    </w:tbl>
    <w:p w14:paraId="582F866C" w14:textId="02FB6660" w:rsidR="004C77EC" w:rsidRPr="00A149AA" w:rsidRDefault="004C77EC" w:rsidP="00984B71">
      <w:pPr>
        <w:shd w:val="clear" w:color="auto" w:fill="FFFFFF" w:themeFill="background1"/>
        <w:rPr>
          <w:lang w:val="en-US"/>
        </w:rPr>
      </w:pPr>
    </w:p>
    <w:sectPr w:rsidR="004C77EC" w:rsidRPr="00A149AA" w:rsidSect="009D4F3D">
      <w:pgSz w:w="16838" w:h="11906" w:orient="landscape"/>
      <w:pgMar w:top="1701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D355B8"/>
    <w:multiLevelType w:val="hybridMultilevel"/>
    <w:tmpl w:val="AA669564"/>
    <w:lvl w:ilvl="0" w:tplc="D05AA5E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MjcxMLQwMzWzsDRU0lEKTi0uzszPAykwrAUAXp6h+CwAAAA="/>
  </w:docVars>
  <w:rsids>
    <w:rsidRoot w:val="004B3A5D"/>
    <w:rsid w:val="0000216A"/>
    <w:rsid w:val="0000247E"/>
    <w:rsid w:val="000217C8"/>
    <w:rsid w:val="0003675A"/>
    <w:rsid w:val="0004059B"/>
    <w:rsid w:val="00045AA4"/>
    <w:rsid w:val="00047500"/>
    <w:rsid w:val="00047B8F"/>
    <w:rsid w:val="0005180F"/>
    <w:rsid w:val="00053571"/>
    <w:rsid w:val="000642A8"/>
    <w:rsid w:val="0007685F"/>
    <w:rsid w:val="0008210D"/>
    <w:rsid w:val="0008434D"/>
    <w:rsid w:val="000A4CF2"/>
    <w:rsid w:val="000B419A"/>
    <w:rsid w:val="000C7B54"/>
    <w:rsid w:val="000F12D7"/>
    <w:rsid w:val="000F2CF9"/>
    <w:rsid w:val="000F6612"/>
    <w:rsid w:val="00114FBE"/>
    <w:rsid w:val="001221DE"/>
    <w:rsid w:val="00123499"/>
    <w:rsid w:val="00126558"/>
    <w:rsid w:val="00126BE9"/>
    <w:rsid w:val="00132F92"/>
    <w:rsid w:val="00137823"/>
    <w:rsid w:val="00142243"/>
    <w:rsid w:val="00147953"/>
    <w:rsid w:val="00150AEA"/>
    <w:rsid w:val="001627B8"/>
    <w:rsid w:val="00164828"/>
    <w:rsid w:val="001671AE"/>
    <w:rsid w:val="00167F8A"/>
    <w:rsid w:val="0018530B"/>
    <w:rsid w:val="001855CF"/>
    <w:rsid w:val="00185DE0"/>
    <w:rsid w:val="001A2B09"/>
    <w:rsid w:val="001B57F0"/>
    <w:rsid w:val="001C5079"/>
    <w:rsid w:val="001E7F32"/>
    <w:rsid w:val="002035EB"/>
    <w:rsid w:val="00206E92"/>
    <w:rsid w:val="0021269F"/>
    <w:rsid w:val="002228B4"/>
    <w:rsid w:val="00236ABD"/>
    <w:rsid w:val="002640C1"/>
    <w:rsid w:val="002704A5"/>
    <w:rsid w:val="002709A6"/>
    <w:rsid w:val="002733D0"/>
    <w:rsid w:val="002739C5"/>
    <w:rsid w:val="00287B88"/>
    <w:rsid w:val="002964BF"/>
    <w:rsid w:val="002A4A3F"/>
    <w:rsid w:val="002A58CD"/>
    <w:rsid w:val="002B59BD"/>
    <w:rsid w:val="002C7E33"/>
    <w:rsid w:val="002D6260"/>
    <w:rsid w:val="002E4AAD"/>
    <w:rsid w:val="002E7425"/>
    <w:rsid w:val="0031003B"/>
    <w:rsid w:val="003140CF"/>
    <w:rsid w:val="00321751"/>
    <w:rsid w:val="00327F06"/>
    <w:rsid w:val="00334E02"/>
    <w:rsid w:val="003413B8"/>
    <w:rsid w:val="00355820"/>
    <w:rsid w:val="00355DF8"/>
    <w:rsid w:val="003607FD"/>
    <w:rsid w:val="0036288F"/>
    <w:rsid w:val="00363699"/>
    <w:rsid w:val="00383B45"/>
    <w:rsid w:val="003841E3"/>
    <w:rsid w:val="003920A0"/>
    <w:rsid w:val="003A4D38"/>
    <w:rsid w:val="003C5493"/>
    <w:rsid w:val="003C7786"/>
    <w:rsid w:val="003D3039"/>
    <w:rsid w:val="003E3BCB"/>
    <w:rsid w:val="003F6BD8"/>
    <w:rsid w:val="003F7214"/>
    <w:rsid w:val="00401DB0"/>
    <w:rsid w:val="00420C28"/>
    <w:rsid w:val="004444B7"/>
    <w:rsid w:val="00457DDA"/>
    <w:rsid w:val="00462B4E"/>
    <w:rsid w:val="00463B91"/>
    <w:rsid w:val="004660FD"/>
    <w:rsid w:val="0047180D"/>
    <w:rsid w:val="0047752C"/>
    <w:rsid w:val="0048376E"/>
    <w:rsid w:val="00486EB5"/>
    <w:rsid w:val="004904BD"/>
    <w:rsid w:val="00497807"/>
    <w:rsid w:val="004A3E5C"/>
    <w:rsid w:val="004B3A5D"/>
    <w:rsid w:val="004C3BC1"/>
    <w:rsid w:val="004C77EC"/>
    <w:rsid w:val="004D0BE3"/>
    <w:rsid w:val="004D5229"/>
    <w:rsid w:val="004E06F3"/>
    <w:rsid w:val="004E360D"/>
    <w:rsid w:val="004E7FF7"/>
    <w:rsid w:val="00510776"/>
    <w:rsid w:val="00515C4E"/>
    <w:rsid w:val="00521C0C"/>
    <w:rsid w:val="00524B7C"/>
    <w:rsid w:val="00530AE2"/>
    <w:rsid w:val="00531A79"/>
    <w:rsid w:val="005373D2"/>
    <w:rsid w:val="00553AEF"/>
    <w:rsid w:val="00553DB2"/>
    <w:rsid w:val="00560888"/>
    <w:rsid w:val="00561227"/>
    <w:rsid w:val="00582364"/>
    <w:rsid w:val="00585A82"/>
    <w:rsid w:val="00591D8F"/>
    <w:rsid w:val="0059765D"/>
    <w:rsid w:val="005C7CFB"/>
    <w:rsid w:val="005D39E7"/>
    <w:rsid w:val="005E4778"/>
    <w:rsid w:val="005E67F4"/>
    <w:rsid w:val="005F29A8"/>
    <w:rsid w:val="00615163"/>
    <w:rsid w:val="00615485"/>
    <w:rsid w:val="006175EB"/>
    <w:rsid w:val="00624237"/>
    <w:rsid w:val="00630364"/>
    <w:rsid w:val="00634322"/>
    <w:rsid w:val="00640942"/>
    <w:rsid w:val="00640CA3"/>
    <w:rsid w:val="0064206A"/>
    <w:rsid w:val="00647161"/>
    <w:rsid w:val="00653CB1"/>
    <w:rsid w:val="0066521C"/>
    <w:rsid w:val="00665875"/>
    <w:rsid w:val="00671E77"/>
    <w:rsid w:val="00674A72"/>
    <w:rsid w:val="00674ABE"/>
    <w:rsid w:val="006807A1"/>
    <w:rsid w:val="00690747"/>
    <w:rsid w:val="006919A2"/>
    <w:rsid w:val="006A5B0C"/>
    <w:rsid w:val="006B1648"/>
    <w:rsid w:val="006C08E3"/>
    <w:rsid w:val="006D3EB4"/>
    <w:rsid w:val="006E50E3"/>
    <w:rsid w:val="006F029B"/>
    <w:rsid w:val="0070655C"/>
    <w:rsid w:val="00723139"/>
    <w:rsid w:val="007235A8"/>
    <w:rsid w:val="0072660E"/>
    <w:rsid w:val="0073553D"/>
    <w:rsid w:val="00740791"/>
    <w:rsid w:val="007411E9"/>
    <w:rsid w:val="00742553"/>
    <w:rsid w:val="00756032"/>
    <w:rsid w:val="0077113F"/>
    <w:rsid w:val="007714C0"/>
    <w:rsid w:val="00777B36"/>
    <w:rsid w:val="00792E0B"/>
    <w:rsid w:val="007A62D4"/>
    <w:rsid w:val="007A786F"/>
    <w:rsid w:val="007B45E7"/>
    <w:rsid w:val="007B5091"/>
    <w:rsid w:val="007B6BD8"/>
    <w:rsid w:val="007B7103"/>
    <w:rsid w:val="007B76DF"/>
    <w:rsid w:val="007B7AEF"/>
    <w:rsid w:val="007C370A"/>
    <w:rsid w:val="007C5D48"/>
    <w:rsid w:val="007D4157"/>
    <w:rsid w:val="007D5504"/>
    <w:rsid w:val="007D56E7"/>
    <w:rsid w:val="007E3AA4"/>
    <w:rsid w:val="007E5735"/>
    <w:rsid w:val="007E6C8D"/>
    <w:rsid w:val="007F5CE0"/>
    <w:rsid w:val="00811D6E"/>
    <w:rsid w:val="00811E39"/>
    <w:rsid w:val="00815620"/>
    <w:rsid w:val="00815E95"/>
    <w:rsid w:val="00816B6B"/>
    <w:rsid w:val="00821D89"/>
    <w:rsid w:val="008375C3"/>
    <w:rsid w:val="008404C8"/>
    <w:rsid w:val="00843852"/>
    <w:rsid w:val="008647BF"/>
    <w:rsid w:val="0087381B"/>
    <w:rsid w:val="00896265"/>
    <w:rsid w:val="008A0486"/>
    <w:rsid w:val="008A3325"/>
    <w:rsid w:val="008A4F13"/>
    <w:rsid w:val="008B7A2D"/>
    <w:rsid w:val="008C01E1"/>
    <w:rsid w:val="008D5E84"/>
    <w:rsid w:val="008F729F"/>
    <w:rsid w:val="009038AE"/>
    <w:rsid w:val="00904D44"/>
    <w:rsid w:val="00904DF0"/>
    <w:rsid w:val="00911FC4"/>
    <w:rsid w:val="00914C7D"/>
    <w:rsid w:val="009151ED"/>
    <w:rsid w:val="00916C04"/>
    <w:rsid w:val="00917507"/>
    <w:rsid w:val="0092396B"/>
    <w:rsid w:val="0092506C"/>
    <w:rsid w:val="00947A06"/>
    <w:rsid w:val="00963C53"/>
    <w:rsid w:val="009671C3"/>
    <w:rsid w:val="0097074E"/>
    <w:rsid w:val="00982134"/>
    <w:rsid w:val="00984B71"/>
    <w:rsid w:val="00994C9C"/>
    <w:rsid w:val="00994D6B"/>
    <w:rsid w:val="00996A76"/>
    <w:rsid w:val="009B0C63"/>
    <w:rsid w:val="009B40A4"/>
    <w:rsid w:val="009B76F8"/>
    <w:rsid w:val="009D45DF"/>
    <w:rsid w:val="009D4F3D"/>
    <w:rsid w:val="009E3D86"/>
    <w:rsid w:val="009E6E01"/>
    <w:rsid w:val="009E72AB"/>
    <w:rsid w:val="00A02478"/>
    <w:rsid w:val="00A07647"/>
    <w:rsid w:val="00A1344B"/>
    <w:rsid w:val="00A149AA"/>
    <w:rsid w:val="00A160EF"/>
    <w:rsid w:val="00A24803"/>
    <w:rsid w:val="00A25B90"/>
    <w:rsid w:val="00A300A8"/>
    <w:rsid w:val="00A41412"/>
    <w:rsid w:val="00A4299D"/>
    <w:rsid w:val="00A43EC1"/>
    <w:rsid w:val="00A57672"/>
    <w:rsid w:val="00A63AF7"/>
    <w:rsid w:val="00A72ADC"/>
    <w:rsid w:val="00A821D9"/>
    <w:rsid w:val="00A91B28"/>
    <w:rsid w:val="00A92C56"/>
    <w:rsid w:val="00A94866"/>
    <w:rsid w:val="00AA3E39"/>
    <w:rsid w:val="00AB79FB"/>
    <w:rsid w:val="00AC2299"/>
    <w:rsid w:val="00AC2827"/>
    <w:rsid w:val="00AC5EB6"/>
    <w:rsid w:val="00AC7321"/>
    <w:rsid w:val="00AD0EE6"/>
    <w:rsid w:val="00AF0403"/>
    <w:rsid w:val="00AF31CF"/>
    <w:rsid w:val="00B01F5F"/>
    <w:rsid w:val="00B07B6B"/>
    <w:rsid w:val="00B10A9B"/>
    <w:rsid w:val="00B138B1"/>
    <w:rsid w:val="00B1648D"/>
    <w:rsid w:val="00B35023"/>
    <w:rsid w:val="00B44005"/>
    <w:rsid w:val="00B4467B"/>
    <w:rsid w:val="00B50C93"/>
    <w:rsid w:val="00B549AC"/>
    <w:rsid w:val="00B57CF2"/>
    <w:rsid w:val="00B6097A"/>
    <w:rsid w:val="00B65D2C"/>
    <w:rsid w:val="00B6651E"/>
    <w:rsid w:val="00B70CA5"/>
    <w:rsid w:val="00B77AFF"/>
    <w:rsid w:val="00BA13D0"/>
    <w:rsid w:val="00BA72DB"/>
    <w:rsid w:val="00BB1EA2"/>
    <w:rsid w:val="00BC228B"/>
    <w:rsid w:val="00BD44C5"/>
    <w:rsid w:val="00BE4BB8"/>
    <w:rsid w:val="00C12076"/>
    <w:rsid w:val="00C144E4"/>
    <w:rsid w:val="00C17C92"/>
    <w:rsid w:val="00C33DF7"/>
    <w:rsid w:val="00C369EB"/>
    <w:rsid w:val="00C56057"/>
    <w:rsid w:val="00C636AB"/>
    <w:rsid w:val="00C64271"/>
    <w:rsid w:val="00C660C7"/>
    <w:rsid w:val="00C7403E"/>
    <w:rsid w:val="00C830E6"/>
    <w:rsid w:val="00C949FF"/>
    <w:rsid w:val="00CA31BE"/>
    <w:rsid w:val="00CA47C2"/>
    <w:rsid w:val="00CB5D6B"/>
    <w:rsid w:val="00CB729D"/>
    <w:rsid w:val="00CD4242"/>
    <w:rsid w:val="00CD4A3E"/>
    <w:rsid w:val="00CD77CD"/>
    <w:rsid w:val="00CF6AF7"/>
    <w:rsid w:val="00D0368D"/>
    <w:rsid w:val="00D05D42"/>
    <w:rsid w:val="00D33518"/>
    <w:rsid w:val="00D355A3"/>
    <w:rsid w:val="00D435E2"/>
    <w:rsid w:val="00D4511C"/>
    <w:rsid w:val="00D56351"/>
    <w:rsid w:val="00D7217C"/>
    <w:rsid w:val="00D74867"/>
    <w:rsid w:val="00D77C66"/>
    <w:rsid w:val="00D90C13"/>
    <w:rsid w:val="00D94F8E"/>
    <w:rsid w:val="00D97B4E"/>
    <w:rsid w:val="00D97C7C"/>
    <w:rsid w:val="00DB346B"/>
    <w:rsid w:val="00DB6335"/>
    <w:rsid w:val="00DB72BC"/>
    <w:rsid w:val="00DD4DE9"/>
    <w:rsid w:val="00DE1BD9"/>
    <w:rsid w:val="00DF6A24"/>
    <w:rsid w:val="00E017F3"/>
    <w:rsid w:val="00E05BA0"/>
    <w:rsid w:val="00E05E9B"/>
    <w:rsid w:val="00E11923"/>
    <w:rsid w:val="00E12973"/>
    <w:rsid w:val="00E16A57"/>
    <w:rsid w:val="00E20394"/>
    <w:rsid w:val="00E24B36"/>
    <w:rsid w:val="00E33309"/>
    <w:rsid w:val="00E367F3"/>
    <w:rsid w:val="00E606A9"/>
    <w:rsid w:val="00E70AD7"/>
    <w:rsid w:val="00E77A63"/>
    <w:rsid w:val="00E85B93"/>
    <w:rsid w:val="00E862B4"/>
    <w:rsid w:val="00E87AD8"/>
    <w:rsid w:val="00EB1A2A"/>
    <w:rsid w:val="00EB2A56"/>
    <w:rsid w:val="00EC1E5D"/>
    <w:rsid w:val="00EC65A5"/>
    <w:rsid w:val="00EC67D3"/>
    <w:rsid w:val="00EC6EE3"/>
    <w:rsid w:val="00ED17D4"/>
    <w:rsid w:val="00ED5EF7"/>
    <w:rsid w:val="00EE56C0"/>
    <w:rsid w:val="00EE5CF1"/>
    <w:rsid w:val="00EF27DC"/>
    <w:rsid w:val="00EF62D7"/>
    <w:rsid w:val="00F0604B"/>
    <w:rsid w:val="00F0749E"/>
    <w:rsid w:val="00F21C5B"/>
    <w:rsid w:val="00F358B3"/>
    <w:rsid w:val="00F53AEF"/>
    <w:rsid w:val="00F7450A"/>
    <w:rsid w:val="00F8102F"/>
    <w:rsid w:val="00F8127E"/>
    <w:rsid w:val="00F84300"/>
    <w:rsid w:val="00F85F43"/>
    <w:rsid w:val="00F94528"/>
    <w:rsid w:val="00FA3879"/>
    <w:rsid w:val="00FA6FC1"/>
    <w:rsid w:val="00FA7A16"/>
    <w:rsid w:val="00FC2E24"/>
    <w:rsid w:val="00FD1D54"/>
    <w:rsid w:val="00FD70B2"/>
    <w:rsid w:val="00FE41C9"/>
    <w:rsid w:val="00FF4F5E"/>
    <w:rsid w:val="00FF53E5"/>
    <w:rsid w:val="00FF7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9F119"/>
  <w15:chartTrackingRefBased/>
  <w15:docId w15:val="{7478D6A7-6650-4130-9C86-8866DBE0C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3A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8A3325"/>
    <w:rPr>
      <w:rFonts w:ascii="ArialMT" w:hAnsi="ArialMT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429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569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D562EC1-84D8-4356-904E-80BCFA0AAAA6}"/>
</file>

<file path=customXml/itemProps2.xml><?xml version="1.0" encoding="utf-8"?>
<ds:datastoreItem xmlns:ds="http://schemas.openxmlformats.org/officeDocument/2006/customXml" ds:itemID="{C926811A-82DC-4718-89E0-A2EE6818F782}"/>
</file>

<file path=customXml/itemProps3.xml><?xml version="1.0" encoding="utf-8"?>
<ds:datastoreItem xmlns:ds="http://schemas.openxmlformats.org/officeDocument/2006/customXml" ds:itemID="{A9DAC4AE-7A6B-4FB6-A189-9079E4AF97D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54</Words>
  <Characters>4298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rdes Castanheira</dc:creator>
  <cp:keywords/>
  <dc:description/>
  <cp:lastModifiedBy>Prof. Omer Nawaf Maaitah</cp:lastModifiedBy>
  <cp:revision>2</cp:revision>
  <dcterms:created xsi:type="dcterms:W3CDTF">2019-05-22T19:37:00Z</dcterms:created>
  <dcterms:modified xsi:type="dcterms:W3CDTF">2019-05-22T19:37:00Z</dcterms:modified>
</cp:coreProperties>
</file>